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EE858" w14:textId="77777777" w:rsidR="00EB3213" w:rsidRPr="00BF3207" w:rsidRDefault="00EB3213" w:rsidP="00EB3213">
      <w:pPr>
        <w:jc w:val="left"/>
        <w:rPr>
          <w:rFonts w:ascii="微软雅黑" w:eastAsia="微软雅黑" w:hAnsi="微软雅黑" w:cstheme="majorEastAsia"/>
          <w:sz w:val="28"/>
          <w:szCs w:val="28"/>
        </w:rPr>
      </w:pPr>
      <w:r w:rsidRPr="00BF3207">
        <w:rPr>
          <w:rFonts w:ascii="微软雅黑" w:eastAsia="微软雅黑" w:hAnsi="微软雅黑" w:cstheme="majorEastAsia" w:hint="eastAsia"/>
          <w:noProof/>
          <w:sz w:val="28"/>
          <w:szCs w:val="28"/>
        </w:rPr>
        <w:drawing>
          <wp:anchor distT="0" distB="0" distL="114300" distR="114300" simplePos="0" relativeHeight="251641344" behindDoc="0" locked="0" layoutInCell="1" allowOverlap="1" wp14:anchorId="558C5AF6" wp14:editId="048A71AD">
            <wp:simplePos x="0" y="0"/>
            <wp:positionH relativeFrom="column">
              <wp:posOffset>2024743</wp:posOffset>
            </wp:positionH>
            <wp:positionV relativeFrom="paragraph">
              <wp:align>top</wp:align>
            </wp:positionV>
            <wp:extent cx="1514475" cy="1514475"/>
            <wp:effectExtent l="0" t="0" r="9525" b="9525"/>
            <wp:wrapSquare wrapText="bothSides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Pr="00BF3207">
        <w:rPr>
          <w:rFonts w:ascii="微软雅黑" w:eastAsia="微软雅黑" w:hAnsi="微软雅黑" w:cstheme="majorEastAsia"/>
          <w:sz w:val="28"/>
          <w:szCs w:val="28"/>
        </w:rPr>
        <w:br w:type="textWrapping" w:clear="all"/>
      </w:r>
    </w:p>
    <w:p w14:paraId="1E347DDE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28"/>
          <w:szCs w:val="28"/>
        </w:rPr>
      </w:pPr>
    </w:p>
    <w:p w14:paraId="5ECD77E7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0B7DB2FC" w14:textId="64FDFB0B" w:rsidR="00EB3213" w:rsidRPr="00BF3207" w:rsidRDefault="00C0026F" w:rsidP="00EB3213">
      <w:pPr>
        <w:jc w:val="center"/>
        <w:rPr>
          <w:rFonts w:ascii="微软雅黑" w:eastAsia="微软雅黑" w:hAnsi="微软雅黑" w:cstheme="majorEastAsia"/>
          <w:b/>
          <w:sz w:val="44"/>
          <w:szCs w:val="32"/>
          <w:lang w:val="zh-TW" w:eastAsia="zh-TW"/>
        </w:rPr>
      </w:pPr>
      <w:r w:rsidRPr="00BF3207">
        <w:rPr>
          <w:rFonts w:ascii="微软雅黑" w:eastAsia="微软雅黑" w:hAnsi="微软雅黑" w:cstheme="majorEastAsia" w:hint="eastAsia"/>
          <w:b/>
          <w:sz w:val="44"/>
          <w:szCs w:val="32"/>
          <w:lang w:val="zh-TW"/>
        </w:rPr>
        <w:t>实验报告</w:t>
      </w:r>
    </w:p>
    <w:p w14:paraId="70482DC2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1C105EDE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5714"/>
      </w:tblGrid>
      <w:tr w:rsidR="00EB3213" w:rsidRPr="00BF3207" w14:paraId="6B0FB353" w14:textId="77777777" w:rsidTr="0023661C">
        <w:tc>
          <w:tcPr>
            <w:tcW w:w="2802" w:type="dxa"/>
            <w:vAlign w:val="center"/>
          </w:tcPr>
          <w:p w14:paraId="3B143A00" w14:textId="2C75DE4B" w:rsidR="00EB3213" w:rsidRPr="00482EFB" w:rsidRDefault="00A43DAB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课程名称</w:t>
            </w:r>
            <w:r w:rsidR="00EB321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:</w:t>
            </w:r>
          </w:p>
        </w:tc>
        <w:tc>
          <w:tcPr>
            <w:tcW w:w="5714" w:type="dxa"/>
            <w:vAlign w:val="center"/>
          </w:tcPr>
          <w:p w14:paraId="1201D331" w14:textId="1BE076E4" w:rsidR="00EB3213" w:rsidRPr="00482EFB" w:rsidRDefault="00ED24D4" w:rsidP="003B3A19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设计模式</w:t>
            </w:r>
          </w:p>
        </w:tc>
      </w:tr>
      <w:tr w:rsidR="00EB3213" w:rsidRPr="00BF3207" w14:paraId="237491D4" w14:textId="77777777" w:rsidTr="0023661C">
        <w:tc>
          <w:tcPr>
            <w:tcW w:w="2802" w:type="dxa"/>
            <w:vAlign w:val="center"/>
          </w:tcPr>
          <w:p w14:paraId="545F5DA7" w14:textId="65E2EB5C" w:rsidR="00EB3213" w:rsidRPr="00482EFB" w:rsidRDefault="00383AC6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开课学期</w:t>
            </w:r>
            <w:r w:rsidR="00EB3213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:</w:t>
            </w:r>
            <w:r w:rsidR="00EB3213"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14" w:type="dxa"/>
            <w:vAlign w:val="center"/>
          </w:tcPr>
          <w:p w14:paraId="6998BC16" w14:textId="191BB9CE" w:rsidR="00EB3213" w:rsidRPr="00482EFB" w:rsidRDefault="0077734E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</w:t>
            </w:r>
            <w:r w:rsidR="0050659D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</w:t>
            </w:r>
            <w:r w:rsidR="00421DB8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-20</w:t>
            </w:r>
            <w:r w:rsidR="00421DB8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="0050659D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1</w:t>
            </w:r>
            <w:r w:rsidR="00955FF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学年 第</w:t>
            </w:r>
            <w:r w:rsidR="00825ADE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="00955FF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学期</w:t>
            </w:r>
          </w:p>
        </w:tc>
      </w:tr>
      <w:tr w:rsidR="00EB3213" w:rsidRPr="00BF3207" w14:paraId="4F3AA357" w14:textId="77777777" w:rsidTr="0023661C">
        <w:tc>
          <w:tcPr>
            <w:tcW w:w="2802" w:type="dxa"/>
            <w:vAlign w:val="center"/>
          </w:tcPr>
          <w:p w14:paraId="4A0B32D4" w14:textId="245F9921" w:rsidR="00EB3213" w:rsidRPr="00482EFB" w:rsidRDefault="00EB3213" w:rsidP="0023661C">
            <w:pPr>
              <w:tabs>
                <w:tab w:val="left" w:pos="993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81612D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专业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2AA9CD6D" w14:textId="4AB6437B" w:rsidR="00EB3213" w:rsidRPr="00482EFB" w:rsidRDefault="00ED24D4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软件工程</w:t>
            </w:r>
          </w:p>
        </w:tc>
      </w:tr>
      <w:tr w:rsidR="00EB3213" w:rsidRPr="00BF3207" w14:paraId="69F4B7FF" w14:textId="77777777" w:rsidTr="0023661C">
        <w:tc>
          <w:tcPr>
            <w:tcW w:w="2802" w:type="dxa"/>
            <w:vAlign w:val="center"/>
          </w:tcPr>
          <w:p w14:paraId="17992B28" w14:textId="70D3B695" w:rsidR="00EB3213" w:rsidRPr="00482EFB" w:rsidRDefault="00EB3213" w:rsidP="0023661C">
            <w:pPr>
              <w:tabs>
                <w:tab w:val="left" w:pos="1134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FA4F03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班级年级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6A195C3E" w14:textId="23FC2F51" w:rsidR="00EB3213" w:rsidRPr="00482EFB" w:rsidRDefault="00246863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1</w:t>
            </w:r>
            <w:r w:rsidR="00691F8B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8</w:t>
            </w:r>
            <w:r w:rsidR="002F674E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级</w:t>
            </w:r>
          </w:p>
        </w:tc>
      </w:tr>
      <w:tr w:rsidR="00EB3213" w:rsidRPr="00BF3207" w14:paraId="221570D5" w14:textId="77777777" w:rsidTr="0023661C">
        <w:tc>
          <w:tcPr>
            <w:tcW w:w="2802" w:type="dxa"/>
            <w:vAlign w:val="center"/>
          </w:tcPr>
          <w:p w14:paraId="6C43AD0B" w14:textId="48C3C284" w:rsidR="00EB3213" w:rsidRPr="00482EFB" w:rsidRDefault="00C16604" w:rsidP="00C16604">
            <w:pPr>
              <w:tabs>
                <w:tab w:val="left" w:pos="0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D30380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学生姓名</w:t>
            </w:r>
            <w:r w:rsidR="00EB3213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7B525F0D" w14:textId="71C07FA1" w:rsidR="00EB3213" w:rsidRPr="00482EFB" w:rsidRDefault="00806D4A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宋行健</w:t>
            </w:r>
          </w:p>
        </w:tc>
      </w:tr>
      <w:tr w:rsidR="00EB3213" w:rsidRPr="00BF3207" w14:paraId="2111CD55" w14:textId="77777777" w:rsidTr="0023661C">
        <w:tc>
          <w:tcPr>
            <w:tcW w:w="2802" w:type="dxa"/>
            <w:vAlign w:val="center"/>
          </w:tcPr>
          <w:p w14:paraId="2B965FA4" w14:textId="117B9AFE" w:rsidR="00EB3213" w:rsidRPr="00482EFB" w:rsidRDefault="0075099E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学号</w:t>
            </w:r>
            <w:r w:rsidR="00EB3213"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42DFDC43" w14:textId="4E71BF85" w:rsidR="00EB3213" w:rsidRPr="00482EFB" w:rsidRDefault="00806D4A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2018321062006</w:t>
            </w:r>
          </w:p>
        </w:tc>
      </w:tr>
      <w:tr w:rsidR="00EB3213" w:rsidRPr="00BF3207" w14:paraId="26C054CC" w14:textId="77777777" w:rsidTr="0023661C">
        <w:tc>
          <w:tcPr>
            <w:tcW w:w="2802" w:type="dxa"/>
            <w:vAlign w:val="center"/>
          </w:tcPr>
          <w:p w14:paraId="42FF0B4C" w14:textId="29F852B9" w:rsidR="00EB3213" w:rsidRPr="00482EFB" w:rsidRDefault="00EB3213" w:rsidP="0023661C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9D0D4D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实验教师</w:t>
            </w: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4D613F25" w14:textId="77777777" w:rsidR="00EB3213" w:rsidRPr="00482EFB" w:rsidRDefault="00EB3213" w:rsidP="0023661C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王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晓蒙</w:t>
            </w:r>
          </w:p>
        </w:tc>
      </w:tr>
    </w:tbl>
    <w:p w14:paraId="3B81CE3B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7DD18924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6050C82D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161C44E9" w14:textId="21F1CA0A" w:rsidR="00EB3213" w:rsidRPr="00BF3207" w:rsidRDefault="003B6960" w:rsidP="00EB3213">
      <w:pPr>
        <w:jc w:val="center"/>
        <w:rPr>
          <w:rFonts w:ascii="微软雅黑" w:eastAsia="微软雅黑" w:hAnsi="微软雅黑" w:cstheme="majorEastAsia"/>
          <w:b/>
          <w:sz w:val="32"/>
          <w:szCs w:val="32"/>
          <w:lang w:val="zh-TW"/>
        </w:rPr>
      </w:pPr>
      <w:r w:rsidRPr="00BF3207">
        <w:rPr>
          <w:rFonts w:ascii="微软雅黑" w:eastAsia="微软雅黑" w:hAnsi="微软雅黑" w:cstheme="majorEastAsia" w:hint="eastAsia"/>
          <w:b/>
          <w:sz w:val="32"/>
          <w:szCs w:val="32"/>
          <w:lang w:val="zh-TW"/>
        </w:rPr>
        <w:t>计算机与信息科学学院</w:t>
      </w:r>
      <w:r w:rsidRPr="00BF3207">
        <w:rPr>
          <w:rFonts w:ascii="微软雅黑" w:eastAsia="微软雅黑" w:hAnsi="微软雅黑" w:cstheme="majorEastAsia"/>
          <w:b/>
          <w:sz w:val="32"/>
          <w:szCs w:val="32"/>
          <w:lang w:val="zh-TW"/>
        </w:rPr>
        <w:t xml:space="preserve"> </w:t>
      </w:r>
      <w:r w:rsidRPr="00BF3207">
        <w:rPr>
          <w:rFonts w:ascii="微软雅黑" w:eastAsia="微软雅黑" w:hAnsi="微软雅黑" w:cstheme="majorEastAsia" w:hint="eastAsia"/>
          <w:b/>
          <w:sz w:val="32"/>
          <w:szCs w:val="32"/>
          <w:lang w:val="zh-TW"/>
        </w:rPr>
        <w:t>软件学院</w:t>
      </w:r>
    </w:p>
    <w:p w14:paraId="6A461C60" w14:textId="77777777" w:rsidR="00EB3213" w:rsidRPr="00BF3207" w:rsidRDefault="00EB3213">
      <w:pPr>
        <w:jc w:val="center"/>
        <w:rPr>
          <w:rFonts w:ascii="微软雅黑" w:eastAsia="微软雅黑" w:hAnsi="微软雅黑" w:cstheme="majorEastAsia"/>
          <w:b/>
          <w:sz w:val="28"/>
          <w:szCs w:val="28"/>
          <w:lang w:val="zh-TW" w:eastAsia="zh-TW"/>
        </w:rPr>
        <w:sectPr w:rsidR="00EB3213" w:rsidRPr="00BF3207">
          <w:pgSz w:w="11900" w:h="16840"/>
          <w:pgMar w:top="1440" w:right="1800" w:bottom="1440" w:left="1800" w:header="851" w:footer="992" w:gutter="0"/>
          <w:cols w:space="720"/>
        </w:sectPr>
      </w:pPr>
    </w:p>
    <w:tbl>
      <w:tblPr>
        <w:tblStyle w:val="TableNormal"/>
        <w:tblW w:w="5000" w:type="pct"/>
        <w:jc w:val="center"/>
        <w:tblInd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56"/>
        <w:gridCol w:w="286"/>
        <w:gridCol w:w="2249"/>
        <w:gridCol w:w="992"/>
        <w:gridCol w:w="274"/>
        <w:gridCol w:w="3003"/>
      </w:tblGrid>
      <w:tr w:rsidR="00614C3C" w:rsidRPr="00BF3207" w14:paraId="62AE068B" w14:textId="77777777" w:rsidTr="00423176">
        <w:trPr>
          <w:trHeight w:val="464"/>
          <w:jc w:val="center"/>
        </w:trPr>
        <w:tc>
          <w:tcPr>
            <w:tcW w:w="1148" w:type="pct"/>
            <w:gridSpan w:val="2"/>
            <w:tcBorders>
              <w:top w:val="single" w:sz="2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6D25A" w14:textId="5CBDD4BF" w:rsidR="00614C3C" w:rsidRPr="00BF3207" w:rsidRDefault="00614C3C" w:rsidP="00614C3C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lastRenderedPageBreak/>
              <w:t>实验项目名称</w:t>
            </w:r>
          </w:p>
        </w:tc>
        <w:tc>
          <w:tcPr>
            <w:tcW w:w="3852" w:type="pct"/>
            <w:gridSpan w:val="4"/>
            <w:tcBorders>
              <w:top w:val="single" w:sz="2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0D091" w14:textId="3A90A97E" w:rsidR="00614C3C" w:rsidRPr="00B346F5" w:rsidRDefault="00B50BA7" w:rsidP="00614C3C">
            <w:pPr>
              <w:pStyle w:val="ad"/>
              <w:jc w:val="center"/>
              <w:rPr>
                <w:rFonts w:ascii="微软雅黑" w:eastAsia="PMingLiU" w:hAnsi="微软雅黑" w:cs="Adobe 黑体 Std R" w:hint="default"/>
                <w:sz w:val="24"/>
                <w:szCs w:val="24"/>
                <w:lang w:val="en-US"/>
              </w:rPr>
            </w:pPr>
            <w:r w:rsidRPr="00B50BA7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 xml:space="preserve">实验5 </w:t>
            </w:r>
            <w:r>
              <w:rPr>
                <w:rFonts w:ascii="微软雅黑" w:eastAsia="PMingLiU" w:hAnsi="微软雅黑" w:cs="Adobe 黑体 Std R" w:hint="default"/>
                <w:sz w:val="24"/>
                <w:szCs w:val="24"/>
              </w:rPr>
              <w:t xml:space="preserve"> </w:t>
            </w:r>
            <w:r w:rsidRPr="00B50BA7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结构型模式2</w:t>
            </w:r>
          </w:p>
        </w:tc>
      </w:tr>
      <w:tr w:rsidR="00644FBF" w:rsidRPr="00BF3207" w14:paraId="515428B5" w14:textId="77777777" w:rsidTr="00423176">
        <w:trPr>
          <w:trHeight w:val="254"/>
          <w:jc w:val="center"/>
        </w:trPr>
        <w:tc>
          <w:tcPr>
            <w:tcW w:w="1148" w:type="pct"/>
            <w:gridSpan w:val="2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3DE15B" w14:textId="355693EA" w:rsidR="00644FBF" w:rsidRPr="00BF3207" w:rsidRDefault="00644FBF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  <w:lang w:eastAsia="zh-TW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实验时间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FB383F" w14:textId="64BC17F4" w:rsidR="00644FBF" w:rsidRPr="00BF3207" w:rsidRDefault="00806D4A" w:rsidP="00644FBF">
            <w:pPr>
              <w:ind w:firstLine="21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2021/</w:t>
            </w:r>
            <w:r w:rsidR="00632743">
              <w:rPr>
                <w:rFonts w:ascii="微软雅黑" w:eastAsia="微软雅黑" w:hAnsi="微软雅黑" w:cs="Adobe 黑体 Std R"/>
                <w:sz w:val="24"/>
                <w:szCs w:val="24"/>
              </w:rPr>
              <w:t>4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/</w:t>
            </w:r>
            <w:r w:rsidR="0085259E">
              <w:rPr>
                <w:rFonts w:ascii="微软雅黑" w:eastAsia="微软雅黑" w:hAnsi="微软雅黑" w:cs="Adobe 黑体 Std R"/>
                <w:sz w:val="24"/>
                <w:szCs w:val="24"/>
              </w:rPr>
              <w:t>20</w:t>
            </w:r>
          </w:p>
        </w:tc>
        <w:tc>
          <w:tcPr>
            <w:tcW w:w="5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A9C112" w14:textId="117A2628" w:rsidR="00644FBF" w:rsidRPr="00BF3207" w:rsidRDefault="00644FBF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Type</w:t>
            </w:r>
          </w:p>
        </w:tc>
        <w:tc>
          <w:tcPr>
            <w:tcW w:w="19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0B6DE" w14:textId="0412A5B1" w:rsidR="00644FBF" w:rsidRPr="00BF3207" w:rsidRDefault="00817585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*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验证性</w:t>
            </w: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□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设计性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 xml:space="preserve"> □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综合性</w:t>
            </w:r>
          </w:p>
        </w:tc>
      </w:tr>
      <w:tr w:rsidR="00614C3C" w:rsidRPr="008F328C" w14:paraId="2F3DDAC8" w14:textId="77777777" w:rsidTr="00423176">
        <w:trPr>
          <w:trHeight w:val="7060"/>
          <w:jc w:val="center"/>
        </w:trPr>
        <w:tc>
          <w:tcPr>
            <w:tcW w:w="5000" w:type="pct"/>
            <w:gridSpan w:val="6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CED70" w14:textId="77777777" w:rsidR="0062305C" w:rsidRDefault="0062305C" w:rsidP="00817585">
            <w:pPr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181144D9" w14:textId="76045B4D" w:rsidR="00817585" w:rsidRPr="008E2A2A" w:rsidRDefault="00107BA1" w:rsidP="00107BA1">
            <w:pPr>
              <w:pStyle w:val="aa6"/>
              <w:spacing w:before="240"/>
              <w:ind w:left="105"/>
            </w:pPr>
            <w:r>
              <w:rPr>
                <w:rFonts w:hint="eastAsia"/>
              </w:rPr>
              <w:t>1</w:t>
            </w:r>
            <w:r>
              <w:t xml:space="preserve">. </w:t>
            </w:r>
            <w:r w:rsidR="00817585" w:rsidRPr="008E2A2A">
              <w:rPr>
                <w:rFonts w:hint="eastAsia"/>
              </w:rPr>
              <w:t>思路</w:t>
            </w:r>
          </w:p>
          <w:p w14:paraId="698B0661" w14:textId="2C44E248" w:rsidR="00817585" w:rsidRDefault="00512CFB" w:rsidP="00B11166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首先对老师发的代码进行逐句研读，了解代码架构，并绘制类图。通过类图的展示，程序的逻辑逐渐明显。程序主要被封装</w:t>
            </w:r>
            <w:r w:rsidR="00BE7C31">
              <w:rPr>
                <w:rFonts w:hint="eastAsia"/>
              </w:rPr>
              <w:t>在</w:t>
            </w:r>
            <w:proofErr w:type="spellStart"/>
            <w:r w:rsidR="00B11166">
              <w:rPr>
                <w:rFonts w:hint="eastAsia"/>
              </w:rPr>
              <w:t>Main</w:t>
            </w:r>
            <w:r w:rsidR="00D17050">
              <w:rPr>
                <w:rFonts w:hint="eastAsia"/>
              </w:rPr>
              <w:t>App</w:t>
            </w:r>
            <w:proofErr w:type="spellEnd"/>
            <w:r w:rsidR="00B11166">
              <w:rPr>
                <w:rFonts w:hint="eastAsia"/>
              </w:rPr>
              <w:t>进行主流程</w:t>
            </w:r>
            <w:r w:rsidR="00D17050">
              <w:rPr>
                <w:rFonts w:hint="eastAsia"/>
              </w:rPr>
              <w:t>，在这个类中进行了页面的布局和各种控件响应函数的创建</w:t>
            </w:r>
            <w:r w:rsidR="00B11166">
              <w:rPr>
                <w:rFonts w:hint="eastAsia"/>
              </w:rPr>
              <w:t>，通过调试运行，这个程序可以通过点击主页面上的按钮，进行对图片不同元素进行添加和渲染</w:t>
            </w:r>
            <w:r w:rsidR="005729C6">
              <w:rPr>
                <w:rFonts w:hint="eastAsia"/>
              </w:rPr>
              <w:t>。</w:t>
            </w:r>
          </w:p>
          <w:p w14:paraId="69A9B214" w14:textId="25341047" w:rsidR="004A44AD" w:rsidRDefault="004A44AD" w:rsidP="00B11166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整个代码中包含两个抽象类</w:t>
            </w:r>
            <w:r>
              <w:rPr>
                <w:rFonts w:hint="eastAsia"/>
              </w:rPr>
              <w:t>Entity</w:t>
            </w:r>
            <w:r>
              <w:rPr>
                <w:rFonts w:hint="eastAsia"/>
              </w:rPr>
              <w:t>和</w:t>
            </w:r>
            <w:proofErr w:type="spellStart"/>
            <w:r>
              <w:rPr>
                <w:rFonts w:hint="eastAsia"/>
              </w:rPr>
              <w:t>LookDecorator</w:t>
            </w:r>
            <w:proofErr w:type="spellEnd"/>
            <w:r>
              <w:rPr>
                <w:rFonts w:hint="eastAsia"/>
              </w:rPr>
              <w:t>，分别定义了实体和装饰器。还有一个接口</w:t>
            </w:r>
            <w:proofErr w:type="spellStart"/>
            <w:r>
              <w:rPr>
                <w:rFonts w:hint="eastAsia"/>
              </w:rPr>
              <w:t>ILook</w:t>
            </w:r>
            <w:proofErr w:type="spellEnd"/>
            <w:r>
              <w:rPr>
                <w:rFonts w:hint="eastAsia"/>
              </w:rPr>
              <w:t>，主要是规范了装饰器的渲染方法。另外有三个类</w:t>
            </w:r>
            <w:r>
              <w:rPr>
                <w:rFonts w:hint="eastAsia"/>
              </w:rPr>
              <w:t>Protection</w:t>
            </w:r>
            <w:r>
              <w:rPr>
                <w:rFonts w:hint="eastAsia"/>
              </w:rPr>
              <w:t>（保护罩）、</w:t>
            </w:r>
            <w:r>
              <w:rPr>
                <w:rFonts w:hint="eastAsia"/>
              </w:rPr>
              <w:t>Skin</w:t>
            </w:r>
            <w:r>
              <w:rPr>
                <w:rFonts w:hint="eastAsia"/>
              </w:rPr>
              <w:t>（皮肤）、</w:t>
            </w:r>
            <w:r>
              <w:rPr>
                <w:rFonts w:hint="eastAsia"/>
              </w:rPr>
              <w:t>Level</w:t>
            </w:r>
            <w:r>
              <w:rPr>
                <w:rFonts w:hint="eastAsia"/>
              </w:rPr>
              <w:t>（等级）分别是</w:t>
            </w:r>
            <w:r>
              <w:rPr>
                <w:rFonts w:hint="eastAsia"/>
              </w:rPr>
              <w:t>Player</w:t>
            </w:r>
            <w:r>
              <w:rPr>
                <w:rFonts w:hint="eastAsia"/>
              </w:rPr>
              <w:t>的三个附加元素。</w:t>
            </w:r>
          </w:p>
          <w:p w14:paraId="1580B75E" w14:textId="3B9248EC" w:rsidR="00817585" w:rsidRPr="008E2A2A" w:rsidRDefault="00107BA1" w:rsidP="00107BA1">
            <w:pPr>
              <w:pStyle w:val="aa6"/>
              <w:spacing w:before="240"/>
              <w:ind w:left="105"/>
            </w:pPr>
            <w:r>
              <w:rPr>
                <w:rFonts w:hint="eastAsia"/>
              </w:rPr>
              <w:t>2</w:t>
            </w:r>
            <w:r>
              <w:t xml:space="preserve">. </w:t>
            </w:r>
            <w:r w:rsidR="00817585" w:rsidRPr="008E2A2A">
              <w:rPr>
                <w:rFonts w:hint="eastAsia"/>
              </w:rPr>
              <w:t>类图</w:t>
            </w:r>
          </w:p>
          <w:p w14:paraId="06075BDB" w14:textId="1A4A7DB4" w:rsidR="00817585" w:rsidRPr="008E2A2A" w:rsidRDefault="00972820" w:rsidP="005729C6">
            <w:pPr>
              <w:pStyle w:val="aa0"/>
              <w:spacing w:before="120" w:after="120"/>
            </w:pPr>
            <w:r>
              <w:drawing>
                <wp:inline distT="0" distB="0" distL="0" distR="0" wp14:anchorId="1AAE5A54" wp14:editId="17960231">
                  <wp:extent cx="4245429" cy="2661833"/>
                  <wp:effectExtent l="0" t="0" r="3175" b="571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57427" cy="26693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AE9C32" w14:textId="09F7A6A4" w:rsidR="00107BA1" w:rsidRDefault="00107BA1" w:rsidP="00107BA1">
            <w:pPr>
              <w:pStyle w:val="aa6"/>
              <w:spacing w:before="240"/>
              <w:ind w:left="105"/>
            </w:pPr>
            <w:r>
              <w:t xml:space="preserve">3. </w:t>
            </w:r>
            <w:r>
              <w:rPr>
                <w:rFonts w:hint="eastAsia"/>
              </w:rPr>
              <w:t>代码分析</w:t>
            </w:r>
            <w:r w:rsidR="00126798">
              <w:rPr>
                <w:rFonts w:hint="eastAsia"/>
              </w:rPr>
              <w:t>——</w:t>
            </w:r>
            <w:r w:rsidR="00972820">
              <w:rPr>
                <w:rFonts w:hint="eastAsia"/>
              </w:rPr>
              <w:t>装饰者</w:t>
            </w:r>
            <w:r w:rsidR="00126798">
              <w:rPr>
                <w:rFonts w:hint="eastAsia"/>
              </w:rPr>
              <w:t>模式</w:t>
            </w:r>
          </w:p>
          <w:p w14:paraId="4025C314" w14:textId="77EFF204" w:rsidR="00261557" w:rsidRDefault="00936CA0" w:rsidP="0085259E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在</w:t>
            </w:r>
            <w:r w:rsidR="00126798">
              <w:rPr>
                <w:rFonts w:hint="eastAsia"/>
              </w:rPr>
              <w:t>程序中</w:t>
            </w:r>
            <w:r w:rsidR="00261557">
              <w:rPr>
                <w:rFonts w:hint="eastAsia"/>
              </w:rPr>
              <w:t>使用到了装饰者模式。其中包含了四大部分，</w:t>
            </w:r>
            <w:r w:rsidR="00261557">
              <w:rPr>
                <w:rFonts w:hint="eastAsia"/>
              </w:rPr>
              <w:t>抽象组件（</w:t>
            </w:r>
            <w:r w:rsidR="00261557">
              <w:t>Component</w:t>
            </w:r>
            <w:r w:rsidR="00261557">
              <w:rPr>
                <w:rFonts w:hint="eastAsia"/>
              </w:rPr>
              <w:t>）</w:t>
            </w:r>
            <w:r w:rsidR="00261557">
              <w:rPr>
                <w:rFonts w:hint="eastAsia"/>
              </w:rPr>
              <w:t>是</w:t>
            </w:r>
            <w:r w:rsidR="00261557">
              <w:rPr>
                <w:rFonts w:hint="eastAsia"/>
              </w:rPr>
              <w:t>Entity</w:t>
            </w:r>
            <w:r w:rsidR="00261557">
              <w:rPr>
                <w:rFonts w:hint="eastAsia"/>
              </w:rPr>
              <w:t>，</w:t>
            </w:r>
            <w:r w:rsidR="00261557">
              <w:rPr>
                <w:rFonts w:hint="eastAsia"/>
              </w:rPr>
              <w:t>具体组件</w:t>
            </w:r>
            <w:r w:rsidR="00261557">
              <w:rPr>
                <w:rFonts w:hint="eastAsia"/>
              </w:rPr>
              <w:t>也称为</w:t>
            </w:r>
            <w:r w:rsidR="00601E01">
              <w:rPr>
                <w:rFonts w:hint="eastAsia"/>
              </w:rPr>
              <w:t>被</w:t>
            </w:r>
            <w:r w:rsidR="00261557">
              <w:rPr>
                <w:rFonts w:hint="eastAsia"/>
              </w:rPr>
              <w:t>装饰组件</w:t>
            </w:r>
            <w:r w:rsidR="00261557">
              <w:rPr>
                <w:rFonts w:hint="eastAsia"/>
              </w:rPr>
              <w:t>（</w:t>
            </w:r>
            <w:proofErr w:type="spellStart"/>
            <w:r w:rsidR="00261557">
              <w:t>ConcreteComponent</w:t>
            </w:r>
            <w:proofErr w:type="spellEnd"/>
            <w:r w:rsidR="00261557">
              <w:rPr>
                <w:rFonts w:hint="eastAsia"/>
              </w:rPr>
              <w:t>）</w:t>
            </w:r>
            <w:r w:rsidR="00261557">
              <w:rPr>
                <w:rFonts w:hint="eastAsia"/>
              </w:rPr>
              <w:t>是</w:t>
            </w:r>
            <w:r w:rsidR="00601E01">
              <w:rPr>
                <w:rFonts w:hint="eastAsia"/>
              </w:rPr>
              <w:t>Player</w:t>
            </w:r>
            <w:r w:rsidR="00261557">
              <w:rPr>
                <w:rFonts w:hint="eastAsia"/>
              </w:rPr>
              <w:t>，</w:t>
            </w:r>
            <w:r w:rsidR="00261557">
              <w:rPr>
                <w:rFonts w:hint="eastAsia"/>
              </w:rPr>
              <w:t>抽象装饰器（</w:t>
            </w:r>
            <w:r w:rsidR="00261557">
              <w:t>Decorator</w:t>
            </w:r>
            <w:r w:rsidR="00261557">
              <w:rPr>
                <w:rFonts w:hint="eastAsia"/>
              </w:rPr>
              <w:t>）</w:t>
            </w:r>
            <w:r w:rsidR="00261557">
              <w:rPr>
                <w:rFonts w:hint="eastAsia"/>
              </w:rPr>
              <w:t>是</w:t>
            </w:r>
            <w:proofErr w:type="spellStart"/>
            <w:r w:rsidR="00261557">
              <w:rPr>
                <w:rFonts w:hint="eastAsia"/>
              </w:rPr>
              <w:t>LookDecorator</w:t>
            </w:r>
            <w:proofErr w:type="spellEnd"/>
            <w:r w:rsidR="00261557">
              <w:rPr>
                <w:rFonts w:hint="eastAsia"/>
              </w:rPr>
              <w:t>，</w:t>
            </w:r>
            <w:r w:rsidR="00261557">
              <w:rPr>
                <w:rFonts w:hint="eastAsia"/>
              </w:rPr>
              <w:t>具体装饰器（</w:t>
            </w:r>
            <w:proofErr w:type="spellStart"/>
            <w:r w:rsidR="00261557">
              <w:t>ConcreteDecorator</w:t>
            </w:r>
            <w:proofErr w:type="spellEnd"/>
            <w:r w:rsidR="00261557">
              <w:rPr>
                <w:rFonts w:hint="eastAsia"/>
              </w:rPr>
              <w:t>）</w:t>
            </w:r>
            <w:r w:rsidR="00261557">
              <w:rPr>
                <w:rFonts w:hint="eastAsia"/>
              </w:rPr>
              <w:t>是</w:t>
            </w:r>
            <w:r w:rsidR="00261557">
              <w:rPr>
                <w:rFonts w:hint="eastAsia"/>
              </w:rPr>
              <w:t>Protection</w:t>
            </w:r>
            <w:r w:rsidR="00261557">
              <w:rPr>
                <w:rFonts w:hint="eastAsia"/>
              </w:rPr>
              <w:t>、</w:t>
            </w:r>
            <w:r w:rsidR="00261557">
              <w:rPr>
                <w:rFonts w:hint="eastAsia"/>
              </w:rPr>
              <w:t>Skin</w:t>
            </w:r>
            <w:r w:rsidR="00261557">
              <w:rPr>
                <w:rFonts w:hint="eastAsia"/>
              </w:rPr>
              <w:t>、</w:t>
            </w:r>
            <w:r w:rsidR="00261557">
              <w:rPr>
                <w:rFonts w:hint="eastAsia"/>
              </w:rPr>
              <w:t>L</w:t>
            </w:r>
            <w:r w:rsidR="00261557">
              <w:t>evel</w:t>
            </w:r>
            <w:r w:rsidR="00834727">
              <w:rPr>
                <w:rFonts w:hint="eastAsia"/>
              </w:rPr>
              <w:t>，另外还有一个</w:t>
            </w:r>
            <w:r w:rsidR="00834727" w:rsidRPr="00834727">
              <w:rPr>
                <w:rFonts w:hint="eastAsia"/>
              </w:rPr>
              <w:t>可动态扩展功能接口</w:t>
            </w:r>
            <w:proofErr w:type="spellStart"/>
            <w:r w:rsidR="00834727">
              <w:rPr>
                <w:rFonts w:hint="eastAsia"/>
              </w:rPr>
              <w:t>ILook</w:t>
            </w:r>
            <w:proofErr w:type="spellEnd"/>
            <w:r w:rsidR="00601E01">
              <w:rPr>
                <w:rFonts w:hint="eastAsia"/>
              </w:rPr>
              <w:t>。</w:t>
            </w:r>
          </w:p>
          <w:p w14:paraId="2C31A42D" w14:textId="13D5D43D" w:rsidR="00261557" w:rsidRDefault="004C56EA" w:rsidP="004C56EA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Entity</w:t>
            </w:r>
            <w:r>
              <w:rPr>
                <w:rFonts w:hint="eastAsia"/>
              </w:rPr>
              <w:t>是一个抽象组件，</w:t>
            </w:r>
            <w:r>
              <w:rPr>
                <w:rFonts w:hint="eastAsia"/>
              </w:rPr>
              <w:t>用于定义可被动态扩展的</w:t>
            </w:r>
            <w:r>
              <w:rPr>
                <w:rFonts w:hint="eastAsia"/>
              </w:rPr>
              <w:t>实体类，其中包含了</w:t>
            </w:r>
            <w:r>
              <w:rPr>
                <w:rFonts w:hint="eastAsia"/>
              </w:rPr>
              <w:t>Player</w:t>
            </w:r>
            <w:r>
              <w:rPr>
                <w:rFonts w:hint="eastAsia"/>
              </w:rPr>
              <w:t>的基本属性，和通过各种方法构造</w:t>
            </w:r>
            <w:r>
              <w:rPr>
                <w:rFonts w:hint="eastAsia"/>
              </w:rPr>
              <w:t>Player</w:t>
            </w:r>
            <w:r>
              <w:rPr>
                <w:rFonts w:hint="eastAsia"/>
              </w:rPr>
              <w:t>的构造函数。</w:t>
            </w:r>
          </w:p>
          <w:p w14:paraId="025CBF1A" w14:textId="0D3BE77A" w:rsidR="004C56EA" w:rsidRDefault="004C56EA" w:rsidP="004C56EA">
            <w:pPr>
              <w:pStyle w:val="aa0"/>
              <w:spacing w:before="120" w:after="120"/>
            </w:pPr>
            <w:r>
              <w:drawing>
                <wp:inline distT="0" distB="0" distL="0" distR="0" wp14:anchorId="5C7C2944" wp14:editId="0F4AA22B">
                  <wp:extent cx="3184071" cy="753626"/>
                  <wp:effectExtent l="0" t="0" r="0" b="889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5256" cy="761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2BF974" w14:textId="079B83D4" w:rsidR="004C56EA" w:rsidRDefault="004C56EA" w:rsidP="004C56EA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lastRenderedPageBreak/>
              <w:t>Player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>被装饰组件</w:t>
            </w:r>
            <w:r>
              <w:rPr>
                <w:rFonts w:hint="eastAsia"/>
              </w:rPr>
              <w:t>的组件，</w:t>
            </w:r>
            <w:r w:rsidR="00BA078F">
              <w:rPr>
                <w:rFonts w:hint="eastAsia"/>
              </w:rPr>
              <w:t>能被附加额外功能的组件</w:t>
            </w:r>
            <w:r w:rsidR="00BA078F">
              <w:rPr>
                <w:rFonts w:hint="eastAsia"/>
              </w:rPr>
              <w:t>，</w:t>
            </w:r>
            <w:r>
              <w:rPr>
                <w:rFonts w:hint="eastAsia"/>
              </w:rPr>
              <w:t>它继承了</w:t>
            </w:r>
            <w:r>
              <w:t>Entity</w:t>
            </w:r>
            <w:r>
              <w:rPr>
                <w:rFonts w:hint="eastAsia"/>
              </w:rPr>
              <w:t>，同时实现了</w:t>
            </w:r>
            <w:r w:rsidR="00323480" w:rsidRPr="00323480">
              <w:rPr>
                <w:rFonts w:hint="eastAsia"/>
              </w:rPr>
              <w:t>可动态扩展功能接口</w:t>
            </w:r>
            <w:proofErr w:type="spellStart"/>
            <w:r w:rsidR="00323480">
              <w:rPr>
                <w:rFonts w:hint="eastAsia"/>
              </w:rPr>
              <w:t>ILook</w:t>
            </w:r>
            <w:proofErr w:type="spellEnd"/>
            <w:r w:rsidR="00323480">
              <w:rPr>
                <w:rFonts w:hint="eastAsia"/>
              </w:rPr>
              <w:t>。</w:t>
            </w:r>
            <w:r w:rsidR="00F451CF">
              <w:rPr>
                <w:rFonts w:hint="eastAsia"/>
              </w:rPr>
              <w:t>它在基础</w:t>
            </w:r>
            <w:r w:rsidR="00F451CF">
              <w:t>Entity</w:t>
            </w:r>
            <w:r w:rsidR="00F451CF">
              <w:rPr>
                <w:rFonts w:hint="eastAsia"/>
              </w:rPr>
              <w:t>实体类的基础上，增加了一个速度属性</w:t>
            </w:r>
            <w:r w:rsidR="00F451CF" w:rsidRPr="00F451CF">
              <w:t>MAX_SPEED</w:t>
            </w:r>
            <w:r w:rsidR="00F451CF">
              <w:rPr>
                <w:rFonts w:hint="eastAsia"/>
              </w:rPr>
              <w:t>。同时，它</w:t>
            </w:r>
            <w:r w:rsidR="00F451CF">
              <w:rPr>
                <w:rFonts w:hint="eastAsia"/>
              </w:rPr>
              <w:t>具体</w:t>
            </w:r>
            <w:r w:rsidR="00F451CF">
              <w:rPr>
                <w:rFonts w:hint="eastAsia"/>
              </w:rPr>
              <w:t>实现了</w:t>
            </w:r>
            <w:proofErr w:type="spellStart"/>
            <w:r w:rsidR="00F451CF">
              <w:rPr>
                <w:rFonts w:hint="eastAsia"/>
              </w:rPr>
              <w:t>ILook</w:t>
            </w:r>
            <w:proofErr w:type="spellEnd"/>
            <w:r w:rsidR="00F451CF">
              <w:rPr>
                <w:rFonts w:hint="eastAsia"/>
              </w:rPr>
              <w:t>接口中的</w:t>
            </w:r>
            <w:proofErr w:type="spellStart"/>
            <w:r w:rsidR="00F451CF" w:rsidRPr="00F451CF">
              <w:t>entityToDraw</w:t>
            </w:r>
            <w:proofErr w:type="spellEnd"/>
            <w:r w:rsidR="00F451CF" w:rsidRPr="00F451CF">
              <w:t>()</w:t>
            </w:r>
            <w:r w:rsidR="00F451CF">
              <w:rPr>
                <w:rFonts w:hint="eastAsia"/>
              </w:rPr>
              <w:t>方法。</w:t>
            </w:r>
          </w:p>
          <w:p w14:paraId="20203DD5" w14:textId="10162B5D" w:rsidR="00F451CF" w:rsidRDefault="00F451CF" w:rsidP="00F451CF">
            <w:pPr>
              <w:pStyle w:val="aa0"/>
              <w:spacing w:before="120" w:after="120"/>
            </w:pPr>
            <w:r>
              <w:drawing>
                <wp:inline distT="0" distB="0" distL="0" distR="0" wp14:anchorId="639F8140" wp14:editId="38FECD7D">
                  <wp:extent cx="3209108" cy="1275212"/>
                  <wp:effectExtent l="0" t="0" r="0" b="127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7823" cy="127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8A4482" w14:textId="24D3CA0A" w:rsidR="00915F32" w:rsidRDefault="00BA078F" w:rsidP="00141292">
            <w:pPr>
              <w:pStyle w:val="aa2"/>
              <w:spacing w:before="120"/>
              <w:ind w:left="210" w:right="210" w:firstLine="420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LookDecorator</w:t>
            </w:r>
            <w:proofErr w:type="spellEnd"/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>抽象装饰器</w:t>
            </w:r>
            <w:r w:rsidR="00E151E7">
              <w:rPr>
                <w:rFonts w:hint="eastAsia"/>
              </w:rPr>
              <w:t>类</w:t>
            </w:r>
            <w:r>
              <w:rPr>
                <w:rFonts w:hint="eastAsia"/>
              </w:rPr>
              <w:t>包含一个组件引用，定义</w:t>
            </w:r>
            <w:r w:rsidR="00E151E7">
              <w:rPr>
                <w:rFonts w:hint="eastAsia"/>
              </w:rPr>
              <w:t>了</w:t>
            </w:r>
            <w:r>
              <w:rPr>
                <w:rFonts w:hint="eastAsia"/>
              </w:rPr>
              <w:t>符合组件操作规范的接口</w:t>
            </w:r>
            <w:r w:rsidR="00E151E7">
              <w:rPr>
                <w:rFonts w:hint="eastAsia"/>
              </w:rPr>
              <w:t>，它继承了</w:t>
            </w:r>
            <w:proofErr w:type="spellStart"/>
            <w:r w:rsidR="00E151E7">
              <w:rPr>
                <w:rFonts w:hint="eastAsia"/>
              </w:rPr>
              <w:t>ILook</w:t>
            </w:r>
            <w:proofErr w:type="spellEnd"/>
            <w:r w:rsidR="00E151E7" w:rsidRPr="00834727">
              <w:rPr>
                <w:rFonts w:hint="eastAsia"/>
              </w:rPr>
              <w:t>可动态扩展功能接口</w:t>
            </w:r>
            <w:r w:rsidR="00E151E7">
              <w:rPr>
                <w:rFonts w:hint="eastAsia"/>
              </w:rPr>
              <w:t>，并被</w:t>
            </w:r>
            <w:r w:rsidR="00E151E7">
              <w:rPr>
                <w:rFonts w:hint="eastAsia"/>
              </w:rPr>
              <w:t>具体装饰器</w:t>
            </w:r>
            <w:r w:rsidR="00E151E7">
              <w:rPr>
                <w:rFonts w:hint="eastAsia"/>
              </w:rPr>
              <w:t>Protection</w:t>
            </w:r>
            <w:r w:rsidR="00E151E7">
              <w:rPr>
                <w:rFonts w:hint="eastAsia"/>
              </w:rPr>
              <w:t>、</w:t>
            </w:r>
            <w:r w:rsidR="00E151E7">
              <w:rPr>
                <w:rFonts w:hint="eastAsia"/>
              </w:rPr>
              <w:t>Skin</w:t>
            </w:r>
            <w:r w:rsidR="00E151E7">
              <w:rPr>
                <w:rFonts w:hint="eastAsia"/>
              </w:rPr>
              <w:t>、</w:t>
            </w:r>
            <w:r w:rsidR="00E151E7">
              <w:rPr>
                <w:rFonts w:hint="eastAsia"/>
              </w:rPr>
              <w:t>L</w:t>
            </w:r>
            <w:r w:rsidR="00E151E7">
              <w:t>evel</w:t>
            </w:r>
            <w:r w:rsidR="00E151E7">
              <w:rPr>
                <w:rFonts w:hint="eastAsia"/>
              </w:rPr>
              <w:t>继承。</w:t>
            </w:r>
            <w:r w:rsidR="00141292">
              <w:rPr>
                <w:rFonts w:hint="eastAsia"/>
              </w:rPr>
              <w:t>它</w:t>
            </w:r>
            <w:r w:rsidR="00141292">
              <w:rPr>
                <w:rFonts w:hint="eastAsia"/>
              </w:rPr>
              <w:t>实现</w:t>
            </w:r>
            <w:r w:rsidR="00141292">
              <w:rPr>
                <w:rFonts w:hint="eastAsia"/>
              </w:rPr>
              <w:t>了</w:t>
            </w:r>
            <w:proofErr w:type="spellStart"/>
            <w:r w:rsidR="00141292">
              <w:t>entityToDraw</w:t>
            </w:r>
            <w:proofErr w:type="spellEnd"/>
            <w:r w:rsidR="00141292">
              <w:t>()</w:t>
            </w:r>
            <w:r w:rsidR="00141292">
              <w:rPr>
                <w:rFonts w:hint="eastAsia"/>
              </w:rPr>
              <w:t>的公共代码，即图形</w:t>
            </w:r>
            <w:r w:rsidR="00141292">
              <w:rPr>
                <w:rFonts w:hint="eastAsia"/>
              </w:rPr>
              <w:t>之间</w:t>
            </w:r>
            <w:r w:rsidR="00141292">
              <w:rPr>
                <w:rFonts w:hint="eastAsia"/>
              </w:rPr>
              <w:t>的融合方式</w:t>
            </w:r>
            <w:r w:rsidR="00141292">
              <w:rPr>
                <w:rFonts w:hint="eastAsia"/>
              </w:rPr>
              <w:t>，并</w:t>
            </w:r>
            <w:r w:rsidR="00141292">
              <w:rPr>
                <w:rFonts w:hint="eastAsia"/>
              </w:rPr>
              <w:t>通过</w:t>
            </w:r>
            <w:bookmarkStart w:id="0" w:name="OLE_LINK1"/>
            <w:bookmarkStart w:id="1" w:name="OLE_LINK2"/>
            <w:proofErr w:type="spellStart"/>
            <w:r w:rsidR="00141292">
              <w:t>getImageForMerge</w:t>
            </w:r>
            <w:proofErr w:type="spellEnd"/>
            <w:r w:rsidR="00141292">
              <w:t>()</w:t>
            </w:r>
            <w:bookmarkEnd w:id="0"/>
            <w:bookmarkEnd w:id="1"/>
            <w:r w:rsidR="00141292">
              <w:t xml:space="preserve"> </w:t>
            </w:r>
            <w:r w:rsidR="00141292">
              <w:rPr>
                <w:rFonts w:hint="eastAsia"/>
              </w:rPr>
              <w:t>获取要参与融合的装饰图片，由具体装饰类实现</w:t>
            </w:r>
            <w:r w:rsidR="00141292">
              <w:rPr>
                <w:rFonts w:hint="eastAsia"/>
              </w:rPr>
              <w:t>。</w:t>
            </w:r>
          </w:p>
          <w:p w14:paraId="013E5946" w14:textId="4A960936" w:rsidR="00BA078F" w:rsidRDefault="00E151E7" w:rsidP="00E151E7">
            <w:pPr>
              <w:pStyle w:val="aa0"/>
              <w:spacing w:before="120" w:after="120"/>
            </w:pPr>
            <w:r>
              <w:drawing>
                <wp:inline distT="0" distB="0" distL="0" distR="0" wp14:anchorId="78EC2718" wp14:editId="07A52747">
                  <wp:extent cx="3151414" cy="1913699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9799" cy="1924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591073" w14:textId="78E964DB" w:rsidR="00BA078F" w:rsidRDefault="008C1E6E" w:rsidP="00915F32">
            <w:pPr>
              <w:pStyle w:val="aa2"/>
              <w:spacing w:before="120"/>
              <w:ind w:left="210" w:right="210" w:firstLine="420"/>
              <w:rPr>
                <w:rFonts w:hint="eastAsia"/>
              </w:rPr>
            </w:pPr>
            <w:r>
              <w:rPr>
                <w:rFonts w:hint="eastAsia"/>
              </w:rPr>
              <w:t>Protection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Skin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L</w:t>
            </w:r>
            <w:r>
              <w:t>evel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>具体装饰器，为</w:t>
            </w:r>
            <w:r>
              <w:rPr>
                <w:rFonts w:hint="eastAsia"/>
              </w:rPr>
              <w:t>具体</w:t>
            </w:r>
            <w:r>
              <w:rPr>
                <w:rFonts w:hint="eastAsia"/>
              </w:rPr>
              <w:t>组件</w:t>
            </w:r>
            <w:r>
              <w:rPr>
                <w:rFonts w:hint="eastAsia"/>
              </w:rPr>
              <w:t>Player</w:t>
            </w:r>
            <w:r>
              <w:rPr>
                <w:rFonts w:hint="eastAsia"/>
              </w:rPr>
              <w:t>扩展功能。</w:t>
            </w:r>
            <w:r w:rsidR="00AB0AD2">
              <w:rPr>
                <w:rFonts w:hint="eastAsia"/>
              </w:rPr>
              <w:t>它们也具体实现了</w:t>
            </w:r>
            <w:proofErr w:type="spellStart"/>
            <w:r w:rsidR="001131B4">
              <w:t>getImageForMerge</w:t>
            </w:r>
            <w:proofErr w:type="spellEnd"/>
            <w:r w:rsidR="001131B4">
              <w:t>()</w:t>
            </w:r>
            <w:r w:rsidR="00AB0AD2">
              <w:rPr>
                <w:rFonts w:hint="eastAsia"/>
              </w:rPr>
              <w:t>方法</w:t>
            </w:r>
            <w:r w:rsidR="001131B4">
              <w:rPr>
                <w:rFonts w:hint="eastAsia"/>
              </w:rPr>
              <w:t>，确定需要融合的图片</w:t>
            </w:r>
            <w:r w:rsidR="00AB0AD2">
              <w:rPr>
                <w:rFonts w:hint="eastAsia"/>
              </w:rPr>
              <w:t>，并根据每个具体装饰器不同的需求，构建了各自特有的属性。</w:t>
            </w:r>
            <w:r w:rsidR="001131B4">
              <w:rPr>
                <w:rFonts w:hint="eastAsia"/>
              </w:rPr>
              <w:t>其中</w:t>
            </w:r>
            <w:r w:rsidR="001131B4">
              <w:rPr>
                <w:rFonts w:hint="eastAsia"/>
              </w:rPr>
              <w:t>Level</w:t>
            </w:r>
            <w:r w:rsidR="001131B4">
              <w:rPr>
                <w:rFonts w:hint="eastAsia"/>
              </w:rPr>
              <w:t>是最内层的装饰器，它的</w:t>
            </w:r>
            <w:proofErr w:type="spellStart"/>
            <w:r w:rsidR="001131B4">
              <w:t>getImageForMerge</w:t>
            </w:r>
            <w:proofErr w:type="spellEnd"/>
            <w:r w:rsidR="001131B4">
              <w:t>()</w:t>
            </w:r>
            <w:r w:rsidR="001131B4">
              <w:rPr>
                <w:rFonts w:hint="eastAsia"/>
              </w:rPr>
              <w:t>方法之间</w:t>
            </w:r>
            <w:r w:rsidR="001131B4">
              <w:rPr>
                <w:rFonts w:hint="eastAsia"/>
              </w:rPr>
              <w:t>return</w:t>
            </w:r>
            <w:r w:rsidR="001131B4">
              <w:rPr>
                <w:rFonts w:hint="eastAsia"/>
              </w:rPr>
              <w:t>了自己。</w:t>
            </w:r>
          </w:p>
          <w:tbl>
            <w:tblPr>
              <w:tblStyle w:val="af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531"/>
              <w:gridCol w:w="3754"/>
            </w:tblGrid>
            <w:tr w:rsidR="00AB0AD2" w14:paraId="7C209385" w14:textId="77777777" w:rsidTr="00AB0AD2">
              <w:tc>
                <w:tcPr>
                  <w:tcW w:w="4531" w:type="dxa"/>
                </w:tcPr>
                <w:p w14:paraId="6008EA46" w14:textId="652A27FD" w:rsidR="00AB0AD2" w:rsidRDefault="00AB0AD2" w:rsidP="00AB0AD2">
                  <w:pPr>
                    <w:pStyle w:val="aa2"/>
                    <w:spacing w:before="120"/>
                    <w:ind w:leftChars="0" w:left="0" w:right="210" w:firstLineChars="0" w:firstLine="0"/>
                    <w:jc w:val="center"/>
                    <w:rPr>
                      <w:rFonts w:hint="eastAsia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1D4D0ADA" wp14:editId="1B6BA3E9">
                        <wp:extent cx="2331141" cy="2656115"/>
                        <wp:effectExtent l="0" t="0" r="0" b="0"/>
                        <wp:docPr id="9" name="图片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图片 9"/>
                                <pic:cNvPicPr/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64547" cy="269417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754" w:type="dxa"/>
                </w:tcPr>
                <w:p w14:paraId="51105F30" w14:textId="7BFB018B" w:rsidR="00AB0AD2" w:rsidRDefault="00AB0AD2" w:rsidP="00AB0AD2">
                  <w:pPr>
                    <w:pStyle w:val="aa2"/>
                    <w:spacing w:before="120"/>
                    <w:ind w:leftChars="0" w:left="0" w:right="210" w:firstLineChars="0" w:firstLine="0"/>
                    <w:jc w:val="center"/>
                    <w:rPr>
                      <w:rFonts w:hint="eastAsia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677733B8" wp14:editId="54E582AD">
                        <wp:extent cx="2349943" cy="2667000"/>
                        <wp:effectExtent l="0" t="0" r="0" b="0"/>
                        <wp:docPr id="11" name="图片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1" name="图片 11"/>
                                <pic:cNvPicPr/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369227" cy="26888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F144400" w14:textId="6F9786A1" w:rsidR="0089174E" w:rsidRDefault="0089174E" w:rsidP="0089174E">
            <w:pPr>
              <w:pStyle w:val="aa0"/>
              <w:spacing w:before="120" w:after="120"/>
            </w:pPr>
            <w:r>
              <w:lastRenderedPageBreak/>
              <w:drawing>
                <wp:inline distT="0" distB="0" distL="0" distR="0" wp14:anchorId="44B745A7" wp14:editId="04497BCB">
                  <wp:extent cx="3247214" cy="1459843"/>
                  <wp:effectExtent l="0" t="0" r="0" b="762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7214" cy="1459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14D1D7" w14:textId="1F90402F" w:rsidR="00AB0AD2" w:rsidRDefault="00AB0AD2" w:rsidP="0089174E">
            <w:pPr>
              <w:pStyle w:val="aa0"/>
              <w:spacing w:before="120" w:after="120"/>
              <w:rPr>
                <w:rFonts w:hint="eastAsia"/>
              </w:rPr>
            </w:pPr>
          </w:p>
          <w:p w14:paraId="48D1E746" w14:textId="2C716C5D" w:rsidR="00A06003" w:rsidRDefault="00AB0AD2" w:rsidP="00A06003">
            <w:pPr>
              <w:pStyle w:val="aa6"/>
              <w:spacing w:before="240"/>
              <w:ind w:left="105"/>
            </w:pPr>
            <w:r>
              <w:t>4</w:t>
            </w:r>
            <w:r w:rsidR="00A06003">
              <w:t xml:space="preserve">. </w:t>
            </w:r>
            <w:r w:rsidR="00A06003">
              <w:rPr>
                <w:rFonts w:hint="eastAsia"/>
              </w:rPr>
              <w:t>运行结果</w:t>
            </w:r>
          </w:p>
          <w:p w14:paraId="61331BCC" w14:textId="23E8BA0D" w:rsidR="001D2D40" w:rsidRDefault="001D2D40" w:rsidP="001D2D40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为了更好的理解代码，并观察元素的位置设置，我将</w:t>
            </w:r>
            <w:r>
              <w:rPr>
                <w:rFonts w:hint="eastAsia"/>
              </w:rPr>
              <w:t>Player</w:t>
            </w:r>
            <w:r>
              <w:rPr>
                <w:rFonts w:hint="eastAsia"/>
              </w:rPr>
              <w:t>类中的背景改成了红色，</w:t>
            </w:r>
            <w:proofErr w:type="spellStart"/>
            <w:r w:rsidRPr="001D2D40">
              <w:t>parameters.setFill</w:t>
            </w:r>
            <w:proofErr w:type="spellEnd"/>
            <w:r w:rsidRPr="001D2D40">
              <w:t>(</w:t>
            </w:r>
            <w:proofErr w:type="spellStart"/>
            <w:r w:rsidRPr="001D2D40">
              <w:t>Color.RED</w:t>
            </w:r>
            <w:proofErr w:type="spellEnd"/>
            <w:r w:rsidRPr="001D2D40">
              <w:t>)</w:t>
            </w:r>
            <w:r>
              <w:rPr>
                <w:rFonts w:hint="eastAsia"/>
              </w:rPr>
              <w:t>。</w:t>
            </w:r>
          </w:p>
          <w:p w14:paraId="01DC29B8" w14:textId="3236550C" w:rsidR="00BE7C31" w:rsidRDefault="001D2D40" w:rsidP="001D2D40">
            <w:pPr>
              <w:pStyle w:val="aa0"/>
              <w:spacing w:before="120" w:after="120"/>
              <w:rPr>
                <w:rFonts w:eastAsia="PMingLiU"/>
                <w:lang w:eastAsia="zh-TW"/>
              </w:rPr>
            </w:pPr>
            <w:r>
              <w:drawing>
                <wp:inline distT="0" distB="0" distL="0" distR="0" wp14:anchorId="521B82B0" wp14:editId="566CBC4D">
                  <wp:extent cx="3455942" cy="2508959"/>
                  <wp:effectExtent l="0" t="0" r="0" b="571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l="6571" t="6749" r="9974" b="11392"/>
                          <a:stretch/>
                        </pic:blipFill>
                        <pic:spPr bwMode="auto">
                          <a:xfrm>
                            <a:off x="0" y="0"/>
                            <a:ext cx="3464664" cy="25152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9697C68" w14:textId="0ED693D3" w:rsidR="001D2D40" w:rsidRDefault="001D2D40" w:rsidP="001D2D40">
            <w:pPr>
              <w:pStyle w:val="aa2"/>
              <w:spacing w:before="120"/>
              <w:ind w:left="210" w:right="210" w:firstLine="420"/>
              <w:rPr>
                <w:rFonts w:eastAsia="PMingLiU"/>
                <w:lang w:eastAsia="zh-TW"/>
              </w:rPr>
            </w:pPr>
          </w:p>
          <w:p w14:paraId="58F1CAA9" w14:textId="7DCD93F3" w:rsidR="001D2D40" w:rsidRPr="001D2D40" w:rsidRDefault="001D2D40" w:rsidP="00FA646B">
            <w:pPr>
              <w:pStyle w:val="aa2"/>
              <w:spacing w:before="120"/>
              <w:ind w:left="210" w:right="210" w:firstLine="420"/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下图是未进行修改的原始代码程序。</w:t>
            </w:r>
          </w:p>
          <w:p w14:paraId="0B312F9A" w14:textId="09EC7E87" w:rsidR="00BE7C31" w:rsidRPr="00BE7C31" w:rsidRDefault="001D2D40" w:rsidP="001D2D40">
            <w:pPr>
              <w:pStyle w:val="aa0"/>
              <w:spacing w:before="120" w:after="120"/>
              <w:rPr>
                <w:rFonts w:eastAsia="PMingLiU"/>
                <w:lang w:eastAsia="zh-TW"/>
              </w:rPr>
            </w:pPr>
            <w:r>
              <w:drawing>
                <wp:inline distT="0" distB="0" distL="0" distR="0" wp14:anchorId="50BEBE69" wp14:editId="25B0CDC7">
                  <wp:extent cx="3488871" cy="2502828"/>
                  <wp:effectExtent l="0" t="0" r="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l="1443" t="2794" r="14091" b="15972"/>
                          <a:stretch/>
                        </pic:blipFill>
                        <pic:spPr bwMode="auto">
                          <a:xfrm>
                            <a:off x="0" y="0"/>
                            <a:ext cx="3530326" cy="253256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16E18BF" w14:textId="77777777" w:rsidR="001131B4" w:rsidRDefault="001131B4" w:rsidP="00450781">
            <w:pPr>
              <w:pStyle w:val="aa6"/>
              <w:spacing w:before="240"/>
              <w:ind w:left="105"/>
            </w:pPr>
          </w:p>
          <w:p w14:paraId="43D1374D" w14:textId="20C3CA0E" w:rsidR="00423176" w:rsidRPr="008E2A2A" w:rsidRDefault="001131B4" w:rsidP="00450781">
            <w:pPr>
              <w:pStyle w:val="aa6"/>
              <w:spacing w:before="240"/>
              <w:ind w:left="105"/>
            </w:pPr>
            <w:r>
              <w:lastRenderedPageBreak/>
              <w:t>5</w:t>
            </w:r>
            <w:r w:rsidR="00450781">
              <w:t xml:space="preserve">. </w:t>
            </w:r>
            <w:r w:rsidR="00423176" w:rsidRPr="008E2A2A">
              <w:rPr>
                <w:rFonts w:hint="eastAsia"/>
              </w:rPr>
              <w:t>总结</w:t>
            </w:r>
          </w:p>
          <w:p w14:paraId="291D176C" w14:textId="77777777" w:rsidR="00461F86" w:rsidRDefault="00CD4F08" w:rsidP="005F1B70">
            <w:pPr>
              <w:pStyle w:val="aa2"/>
              <w:spacing w:before="120"/>
              <w:ind w:left="210" w:right="210" w:firstLine="420"/>
            </w:pPr>
            <w:r>
              <w:rPr>
                <w:rFonts w:hint="eastAsia"/>
              </w:rPr>
              <w:t>该项目是</w:t>
            </w:r>
            <w:r w:rsidR="00AB0AD2">
              <w:rPr>
                <w:rFonts w:hint="eastAsia"/>
              </w:rPr>
              <w:t>装饰者</w:t>
            </w:r>
            <w:r w:rsidR="00A94FED">
              <w:rPr>
                <w:rFonts w:hint="eastAsia"/>
              </w:rPr>
              <w:t>模式</w:t>
            </w:r>
            <w:r w:rsidR="00A23A9D">
              <w:rPr>
                <w:rFonts w:hint="eastAsia"/>
              </w:rPr>
              <w:t>的实现</w:t>
            </w:r>
            <w:r w:rsidR="00461F86">
              <w:rPr>
                <w:rFonts w:hint="eastAsia"/>
              </w:rPr>
              <w:t>，</w:t>
            </w:r>
            <w:r w:rsidR="00461F86">
              <w:rPr>
                <w:rFonts w:hint="eastAsia"/>
              </w:rPr>
              <w:t>其中包含了四大部分，抽象组件</w:t>
            </w:r>
            <w:r w:rsidR="00461F86">
              <w:rPr>
                <w:rFonts w:hint="eastAsia"/>
              </w:rPr>
              <w:t>Entity</w:t>
            </w:r>
            <w:r w:rsidR="00461F86">
              <w:rPr>
                <w:rFonts w:hint="eastAsia"/>
              </w:rPr>
              <w:t>，具体组件</w:t>
            </w:r>
            <w:r w:rsidR="00461F86">
              <w:rPr>
                <w:rFonts w:hint="eastAsia"/>
              </w:rPr>
              <w:t>Player</w:t>
            </w:r>
            <w:r w:rsidR="00461F86">
              <w:rPr>
                <w:rFonts w:hint="eastAsia"/>
              </w:rPr>
              <w:t>，抽象装饰器</w:t>
            </w:r>
            <w:proofErr w:type="spellStart"/>
            <w:r w:rsidR="00461F86">
              <w:rPr>
                <w:rFonts w:hint="eastAsia"/>
              </w:rPr>
              <w:t>LookDecorator</w:t>
            </w:r>
            <w:proofErr w:type="spellEnd"/>
            <w:r w:rsidR="00461F86">
              <w:rPr>
                <w:rFonts w:hint="eastAsia"/>
              </w:rPr>
              <w:t>，具体装饰器</w:t>
            </w:r>
            <w:r w:rsidR="00461F86">
              <w:rPr>
                <w:rFonts w:hint="eastAsia"/>
              </w:rPr>
              <w:t>Protection</w:t>
            </w:r>
            <w:r w:rsidR="00461F86">
              <w:rPr>
                <w:rFonts w:hint="eastAsia"/>
              </w:rPr>
              <w:t>、</w:t>
            </w:r>
            <w:r w:rsidR="00461F86">
              <w:rPr>
                <w:rFonts w:hint="eastAsia"/>
              </w:rPr>
              <w:t>Skin</w:t>
            </w:r>
            <w:r w:rsidR="00461F86">
              <w:rPr>
                <w:rFonts w:hint="eastAsia"/>
              </w:rPr>
              <w:t>、</w:t>
            </w:r>
            <w:r w:rsidR="00461F86">
              <w:rPr>
                <w:rFonts w:hint="eastAsia"/>
              </w:rPr>
              <w:t>L</w:t>
            </w:r>
            <w:r w:rsidR="00461F86">
              <w:t>evel</w:t>
            </w:r>
            <w:r w:rsidR="00461F86">
              <w:rPr>
                <w:rFonts w:hint="eastAsia"/>
              </w:rPr>
              <w:t>，另外还有一个</w:t>
            </w:r>
            <w:r w:rsidR="00461F86" w:rsidRPr="00834727">
              <w:rPr>
                <w:rFonts w:hint="eastAsia"/>
              </w:rPr>
              <w:t>可动态扩展功能接口</w:t>
            </w:r>
            <w:proofErr w:type="spellStart"/>
            <w:r w:rsidR="00461F86">
              <w:rPr>
                <w:rFonts w:hint="eastAsia"/>
              </w:rPr>
              <w:t>ILook</w:t>
            </w:r>
            <w:proofErr w:type="spellEnd"/>
            <w:r w:rsidR="00A23A9D">
              <w:rPr>
                <w:rFonts w:hint="eastAsia"/>
              </w:rPr>
              <w:t>。</w:t>
            </w:r>
          </w:p>
          <w:p w14:paraId="1D21A82F" w14:textId="11A9592F" w:rsidR="003344A0" w:rsidRPr="00E717AA" w:rsidRDefault="001131B4" w:rsidP="00461F86">
            <w:pPr>
              <w:pStyle w:val="aa2"/>
              <w:spacing w:before="120"/>
              <w:ind w:left="210" w:right="210" w:firstLine="420"/>
              <w:rPr>
                <w:rFonts w:hint="eastAsia"/>
              </w:rPr>
            </w:pPr>
            <w:r w:rsidRPr="001131B4">
              <w:rPr>
                <w:rFonts w:hint="eastAsia"/>
              </w:rPr>
              <w:t>装饰者能动态地给对象添加职责</w:t>
            </w:r>
            <w:r w:rsidR="00461F86">
              <w:rPr>
                <w:rFonts w:hint="eastAsia"/>
              </w:rPr>
              <w:t>或</w:t>
            </w:r>
            <w:r w:rsidRPr="001131B4">
              <w:rPr>
                <w:rFonts w:hint="eastAsia"/>
              </w:rPr>
              <w:t>功能，相比通过类扩展增加功能的方式更灵活。</w:t>
            </w:r>
            <w:r w:rsidR="00461F86">
              <w:rPr>
                <w:rFonts w:hint="eastAsia"/>
              </w:rPr>
              <w:t>装饰者模式</w:t>
            </w:r>
            <w:r w:rsidR="00461F86">
              <w:rPr>
                <w:rFonts w:hint="eastAsia"/>
              </w:rPr>
              <w:t>的</w:t>
            </w:r>
            <w:r w:rsidR="005F1B70" w:rsidRPr="00461F86">
              <w:rPr>
                <w:rFonts w:hint="eastAsia"/>
                <w:b/>
                <w:bCs/>
              </w:rPr>
              <w:t>优点</w:t>
            </w:r>
            <w:r w:rsidR="00461F86">
              <w:rPr>
                <w:rFonts w:hint="eastAsia"/>
              </w:rPr>
              <w:t>是</w:t>
            </w:r>
            <w:r w:rsidR="005F1B70">
              <w:rPr>
                <w:rFonts w:hint="eastAsia"/>
              </w:rPr>
              <w:t>装饰类和被装饰类可以独立发展，不会相互耦合，装饰模式</w:t>
            </w:r>
            <w:r w:rsidR="00461F86">
              <w:rPr>
                <w:rFonts w:hint="eastAsia"/>
              </w:rPr>
              <w:t>可以替代</w:t>
            </w:r>
            <w:r w:rsidR="005F1B70">
              <w:rPr>
                <w:rFonts w:hint="eastAsia"/>
              </w:rPr>
              <w:t>继承</w:t>
            </w:r>
            <w:r w:rsidR="00461F86">
              <w:rPr>
                <w:rFonts w:hint="eastAsia"/>
              </w:rPr>
              <w:t>的代码</w:t>
            </w:r>
            <w:r w:rsidR="005F1B70">
              <w:rPr>
                <w:rFonts w:hint="eastAsia"/>
              </w:rPr>
              <w:t>模式，装饰模式可以动态扩展一个实现类的功能。</w:t>
            </w:r>
            <w:r w:rsidR="00461F86">
              <w:rPr>
                <w:rFonts w:hint="eastAsia"/>
              </w:rPr>
              <w:t>它的</w:t>
            </w:r>
            <w:r w:rsidR="00461F86" w:rsidRPr="00461F86">
              <w:rPr>
                <w:rFonts w:hint="eastAsia"/>
                <w:b/>
                <w:bCs/>
              </w:rPr>
              <w:t>缺点</w:t>
            </w:r>
            <w:r w:rsidR="00461F86">
              <w:rPr>
                <w:rFonts w:hint="eastAsia"/>
              </w:rPr>
              <w:t>是</w:t>
            </w:r>
            <w:r w:rsidR="00461F86">
              <w:rPr>
                <w:rFonts w:hint="eastAsia"/>
              </w:rPr>
              <w:t>多层装饰比较复杂</w:t>
            </w:r>
            <w:r w:rsidR="00461F86">
              <w:rPr>
                <w:rFonts w:hint="eastAsia"/>
              </w:rPr>
              <w:t>，较难理解</w:t>
            </w:r>
            <w:r w:rsidR="00461F86">
              <w:rPr>
                <w:rFonts w:hint="eastAsia"/>
              </w:rPr>
              <w:t>。</w:t>
            </w:r>
          </w:p>
        </w:tc>
      </w:tr>
      <w:tr w:rsidR="00F8706B" w:rsidRPr="00BF3207" w14:paraId="6862BF1E" w14:textId="77777777" w:rsidTr="00423176">
        <w:trPr>
          <w:trHeight w:val="503"/>
          <w:jc w:val="center"/>
        </w:trPr>
        <w:tc>
          <w:tcPr>
            <w:tcW w:w="979" w:type="pct"/>
            <w:vMerge w:val="restart"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textDirection w:val="tbRlV"/>
          </w:tcPr>
          <w:p w14:paraId="120A7082" w14:textId="77777777" w:rsidR="00F8706B" w:rsidRPr="00BF3207" w:rsidRDefault="00F8706B" w:rsidP="00F8706B">
            <w:pPr>
              <w:ind w:left="113" w:right="113"/>
              <w:jc w:val="center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648EF117" w14:textId="2C213C13" w:rsidR="00F8706B" w:rsidRPr="00BF3207" w:rsidRDefault="00F8706B" w:rsidP="00F8706B">
            <w:pPr>
              <w:ind w:left="113" w:right="113"/>
              <w:jc w:val="center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教师评阅</w:t>
            </w: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3DD50" w14:textId="4F5D054A" w:rsidR="00F8706B" w:rsidRPr="00BF3207" w:rsidRDefault="00D37871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内容</w:t>
            </w:r>
            <w:r w:rsidR="003773B2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8A661A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6</w:t>
            </w:r>
            <w:r w:rsidR="00120CFF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3773B2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0E3DBA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49DB26A0" w14:textId="77777777" w:rsidTr="00423176">
        <w:trPr>
          <w:trHeight w:val="494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2F4AC4BB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A03D0" w14:textId="4FA378E4" w:rsidR="00F8706B" w:rsidRPr="00BF3207" w:rsidRDefault="008A661A" w:rsidP="003773B2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  <w:lang w:eastAsia="zh-TW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思路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1341F5">
              <w:rPr>
                <w:rFonts w:ascii="微软雅黑" w:eastAsia="PMingLiU" w:hAnsi="微软雅黑" w:cs="Adobe 黑体 Std R"/>
                <w:sz w:val="24"/>
                <w:szCs w:val="24"/>
                <w:lang w:val="zh-TW" w:eastAsia="zh-TW"/>
              </w:rPr>
              <w:t>2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12027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1DDFB56D" w14:textId="77777777" w:rsidTr="00423176">
        <w:trPr>
          <w:trHeight w:val="404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77659346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CFEBC1" w14:textId="4A912D84" w:rsidR="00F8706B" w:rsidRPr="00BF3207" w:rsidRDefault="00401F4C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</w:t>
            </w:r>
            <w:r w:rsidR="000B0D35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总结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2</w:t>
            </w:r>
            <w:r w:rsidR="00B74F83" w:rsidRPr="00BF3207">
              <w:rPr>
                <w:rFonts w:ascii="微软雅黑" w:eastAsia="微软雅黑" w:hAnsi="微软雅黑" w:cs="Adobe 黑体 Std R"/>
                <w:sz w:val="24"/>
                <w:szCs w:val="24"/>
                <w:lang w:val="zh-TW" w:eastAsia="zh-TW"/>
              </w:rPr>
              <w:t>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940063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2E844F30" w14:textId="77777777" w:rsidTr="00423176">
        <w:trPr>
          <w:trHeight w:val="1401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4C897892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4021" w:type="pct"/>
            <w:gridSpan w:val="5"/>
            <w:tcBorders>
              <w:top w:val="single" w:sz="4" w:space="0" w:color="000000"/>
              <w:left w:val="single" w:sz="4" w:space="0" w:color="000000"/>
              <w:bottom w:val="single" w:sz="2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E24BE" w14:textId="0A8C4FD8" w:rsidR="00F8706B" w:rsidRPr="00BF3207" w:rsidRDefault="003773B2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实验成绩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</w:tr>
    </w:tbl>
    <w:p w14:paraId="24DEA6D3" w14:textId="4A463C42" w:rsidR="008439BD" w:rsidRPr="00BF3207" w:rsidRDefault="008439BD">
      <w:pPr>
        <w:jc w:val="center"/>
        <w:rPr>
          <w:rFonts w:ascii="微软雅黑" w:eastAsia="微软雅黑" w:hAnsi="微软雅黑" w:cs="Adobe 黑体 Std R"/>
          <w:sz w:val="24"/>
          <w:szCs w:val="24"/>
        </w:rPr>
      </w:pPr>
    </w:p>
    <w:sectPr w:rsidR="008439BD" w:rsidRPr="00BF3207">
      <w:pgSz w:w="11900" w:h="16840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0D4C5" w14:textId="77777777" w:rsidR="000330B3" w:rsidRDefault="000330B3" w:rsidP="00C84572">
      <w:r>
        <w:separator/>
      </w:r>
    </w:p>
  </w:endnote>
  <w:endnote w:type="continuationSeparator" w:id="0">
    <w:p w14:paraId="3BE2998A" w14:textId="77777777" w:rsidR="000330B3" w:rsidRDefault="000330B3" w:rsidP="00C84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黑体 Std R">
    <w:altName w:val="微软雅黑"/>
    <w:panose1 w:val="00000000000000000000"/>
    <w:charset w:val="86"/>
    <w:family w:val="swiss"/>
    <w:notTrueType/>
    <w:pitch w:val="variable"/>
    <w:sig w:usb0="00000207" w:usb1="0A0F1810" w:usb2="00000016" w:usb3="00000000" w:csb0="00060007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FangSong">
    <w:altName w:val="FangSong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ACF8B" w14:textId="77777777" w:rsidR="000330B3" w:rsidRDefault="000330B3" w:rsidP="00C84572">
      <w:r>
        <w:separator/>
      </w:r>
    </w:p>
  </w:footnote>
  <w:footnote w:type="continuationSeparator" w:id="0">
    <w:p w14:paraId="00B531B7" w14:textId="77777777" w:rsidR="000330B3" w:rsidRDefault="000330B3" w:rsidP="00C8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71163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8E7314"/>
    <w:multiLevelType w:val="hybridMultilevel"/>
    <w:tmpl w:val="36C829D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7E71313"/>
    <w:multiLevelType w:val="hybridMultilevel"/>
    <w:tmpl w:val="2C6214FC"/>
    <w:lvl w:ilvl="0" w:tplc="4A8C3E1C">
      <w:numFmt w:val="bullet"/>
      <w:lvlText w:val=""/>
      <w:lvlJc w:val="left"/>
      <w:pPr>
        <w:ind w:left="360" w:hanging="360"/>
      </w:pPr>
      <w:rPr>
        <w:rFonts w:ascii="Wingdings" w:eastAsia="微软雅黑" w:hAnsi="Wingdings" w:cs="Adobe 黑体 Std R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808DA67"/>
    <w:multiLevelType w:val="singleLevel"/>
    <w:tmpl w:val="5808DA67"/>
    <w:lvl w:ilvl="0">
      <w:start w:val="2"/>
      <w:numFmt w:val="chineseCounting"/>
      <w:suff w:val="nothing"/>
      <w:lvlText w:val="%1、"/>
      <w:lvlJc w:val="left"/>
    </w:lvl>
  </w:abstractNum>
  <w:abstractNum w:abstractNumId="4" w15:restartNumberingAfterBreak="0">
    <w:nsid w:val="6489394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EBE4A24"/>
    <w:multiLevelType w:val="hybridMultilevel"/>
    <w:tmpl w:val="36CA65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ACA6406"/>
    <w:multiLevelType w:val="hybridMultilevel"/>
    <w:tmpl w:val="04347F8A"/>
    <w:lvl w:ilvl="0" w:tplc="7624C64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/>
  <w:defaultTabStop w:val="42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LYwMTA2s7SwMLVQ0lEKTi0uzszPAykwNKgFAJ2BYhUtAAAA"/>
  </w:docVars>
  <w:rsids>
    <w:rsidRoot w:val="00EB3759"/>
    <w:rsid w:val="000012B4"/>
    <w:rsid w:val="000015C8"/>
    <w:rsid w:val="00003892"/>
    <w:rsid w:val="000045E4"/>
    <w:rsid w:val="00004914"/>
    <w:rsid w:val="00006243"/>
    <w:rsid w:val="00007777"/>
    <w:rsid w:val="00013E0B"/>
    <w:rsid w:val="000179DF"/>
    <w:rsid w:val="00021523"/>
    <w:rsid w:val="00022465"/>
    <w:rsid w:val="00023B24"/>
    <w:rsid w:val="00026620"/>
    <w:rsid w:val="00026897"/>
    <w:rsid w:val="00026C8A"/>
    <w:rsid w:val="000277EE"/>
    <w:rsid w:val="00027C83"/>
    <w:rsid w:val="0003255E"/>
    <w:rsid w:val="000329BF"/>
    <w:rsid w:val="000330B3"/>
    <w:rsid w:val="00033583"/>
    <w:rsid w:val="0004212C"/>
    <w:rsid w:val="00042172"/>
    <w:rsid w:val="000458F1"/>
    <w:rsid w:val="000501C7"/>
    <w:rsid w:val="000505F5"/>
    <w:rsid w:val="000510AF"/>
    <w:rsid w:val="0005263E"/>
    <w:rsid w:val="0005570F"/>
    <w:rsid w:val="0005653F"/>
    <w:rsid w:val="00060020"/>
    <w:rsid w:val="00060652"/>
    <w:rsid w:val="000620C4"/>
    <w:rsid w:val="00062568"/>
    <w:rsid w:val="00062EAA"/>
    <w:rsid w:val="00064D2F"/>
    <w:rsid w:val="0006702C"/>
    <w:rsid w:val="00071FB1"/>
    <w:rsid w:val="00075AC8"/>
    <w:rsid w:val="00077702"/>
    <w:rsid w:val="00085BC0"/>
    <w:rsid w:val="00086AB5"/>
    <w:rsid w:val="00086E39"/>
    <w:rsid w:val="00087017"/>
    <w:rsid w:val="00093A53"/>
    <w:rsid w:val="0009461C"/>
    <w:rsid w:val="000952F6"/>
    <w:rsid w:val="000957D4"/>
    <w:rsid w:val="000A471E"/>
    <w:rsid w:val="000A678B"/>
    <w:rsid w:val="000A7264"/>
    <w:rsid w:val="000B0D35"/>
    <w:rsid w:val="000B0D84"/>
    <w:rsid w:val="000B3AEC"/>
    <w:rsid w:val="000B4ED0"/>
    <w:rsid w:val="000B50BA"/>
    <w:rsid w:val="000B5FE9"/>
    <w:rsid w:val="000B744B"/>
    <w:rsid w:val="000C0742"/>
    <w:rsid w:val="000C38F8"/>
    <w:rsid w:val="000D0B7F"/>
    <w:rsid w:val="000D3FD2"/>
    <w:rsid w:val="000D56F2"/>
    <w:rsid w:val="000D72A6"/>
    <w:rsid w:val="000D76AE"/>
    <w:rsid w:val="000E0CFA"/>
    <w:rsid w:val="000E75C1"/>
    <w:rsid w:val="000F6871"/>
    <w:rsid w:val="0010212A"/>
    <w:rsid w:val="001024A8"/>
    <w:rsid w:val="00102D0F"/>
    <w:rsid w:val="00103B5C"/>
    <w:rsid w:val="00103B69"/>
    <w:rsid w:val="001050DB"/>
    <w:rsid w:val="00106700"/>
    <w:rsid w:val="00107BA1"/>
    <w:rsid w:val="00111B63"/>
    <w:rsid w:val="00111BD8"/>
    <w:rsid w:val="00112AD2"/>
    <w:rsid w:val="001131B4"/>
    <w:rsid w:val="00115690"/>
    <w:rsid w:val="00117C51"/>
    <w:rsid w:val="00120CFF"/>
    <w:rsid w:val="0012368F"/>
    <w:rsid w:val="00126798"/>
    <w:rsid w:val="0013026B"/>
    <w:rsid w:val="00130F8E"/>
    <w:rsid w:val="00133973"/>
    <w:rsid w:val="001341F5"/>
    <w:rsid w:val="00136FEC"/>
    <w:rsid w:val="001408D9"/>
    <w:rsid w:val="00140D6A"/>
    <w:rsid w:val="00140DA1"/>
    <w:rsid w:val="00141292"/>
    <w:rsid w:val="001415FB"/>
    <w:rsid w:val="00142261"/>
    <w:rsid w:val="00147E1D"/>
    <w:rsid w:val="00154460"/>
    <w:rsid w:val="0015472B"/>
    <w:rsid w:val="0015540D"/>
    <w:rsid w:val="00155A3D"/>
    <w:rsid w:val="00156E8E"/>
    <w:rsid w:val="00160D9D"/>
    <w:rsid w:val="001630D6"/>
    <w:rsid w:val="001639C7"/>
    <w:rsid w:val="00167423"/>
    <w:rsid w:val="001674C9"/>
    <w:rsid w:val="0017086A"/>
    <w:rsid w:val="001709EB"/>
    <w:rsid w:val="00172843"/>
    <w:rsid w:val="00173C2E"/>
    <w:rsid w:val="00174374"/>
    <w:rsid w:val="0017461D"/>
    <w:rsid w:val="00176ED1"/>
    <w:rsid w:val="0017716C"/>
    <w:rsid w:val="001836AC"/>
    <w:rsid w:val="00183A37"/>
    <w:rsid w:val="00186207"/>
    <w:rsid w:val="001928D3"/>
    <w:rsid w:val="0019580C"/>
    <w:rsid w:val="00196C70"/>
    <w:rsid w:val="001A1E33"/>
    <w:rsid w:val="001A2A05"/>
    <w:rsid w:val="001A2E8E"/>
    <w:rsid w:val="001A3203"/>
    <w:rsid w:val="001A3A6B"/>
    <w:rsid w:val="001A503A"/>
    <w:rsid w:val="001A5166"/>
    <w:rsid w:val="001A7075"/>
    <w:rsid w:val="001A7CB2"/>
    <w:rsid w:val="001B0274"/>
    <w:rsid w:val="001B47CA"/>
    <w:rsid w:val="001B4EAC"/>
    <w:rsid w:val="001B516A"/>
    <w:rsid w:val="001C275F"/>
    <w:rsid w:val="001C36C5"/>
    <w:rsid w:val="001C3976"/>
    <w:rsid w:val="001C4783"/>
    <w:rsid w:val="001C5A25"/>
    <w:rsid w:val="001C698C"/>
    <w:rsid w:val="001D1ED3"/>
    <w:rsid w:val="001D1F0A"/>
    <w:rsid w:val="001D2004"/>
    <w:rsid w:val="001D2D40"/>
    <w:rsid w:val="001D4781"/>
    <w:rsid w:val="001D613E"/>
    <w:rsid w:val="001E74E7"/>
    <w:rsid w:val="001E7856"/>
    <w:rsid w:val="001F2F16"/>
    <w:rsid w:val="001F5375"/>
    <w:rsid w:val="00201E13"/>
    <w:rsid w:val="00202303"/>
    <w:rsid w:val="00202FCE"/>
    <w:rsid w:val="00203BD8"/>
    <w:rsid w:val="00203D4D"/>
    <w:rsid w:val="00206FBF"/>
    <w:rsid w:val="0021260F"/>
    <w:rsid w:val="00215F48"/>
    <w:rsid w:val="00217700"/>
    <w:rsid w:val="00220D87"/>
    <w:rsid w:val="00221822"/>
    <w:rsid w:val="002232A8"/>
    <w:rsid w:val="00223E0F"/>
    <w:rsid w:val="00225806"/>
    <w:rsid w:val="00226C52"/>
    <w:rsid w:val="002356F2"/>
    <w:rsid w:val="0023661C"/>
    <w:rsid w:val="002403B0"/>
    <w:rsid w:val="0024071D"/>
    <w:rsid w:val="00241A5C"/>
    <w:rsid w:val="002432F3"/>
    <w:rsid w:val="0024471D"/>
    <w:rsid w:val="0024617B"/>
    <w:rsid w:val="00246863"/>
    <w:rsid w:val="00246BAF"/>
    <w:rsid w:val="00246FB4"/>
    <w:rsid w:val="002513EB"/>
    <w:rsid w:val="0025476F"/>
    <w:rsid w:val="00254C11"/>
    <w:rsid w:val="00255C00"/>
    <w:rsid w:val="00256182"/>
    <w:rsid w:val="00257745"/>
    <w:rsid w:val="0025789D"/>
    <w:rsid w:val="00260EFD"/>
    <w:rsid w:val="00261557"/>
    <w:rsid w:val="00265033"/>
    <w:rsid w:val="002654F7"/>
    <w:rsid w:val="00265C54"/>
    <w:rsid w:val="00267035"/>
    <w:rsid w:val="002671EA"/>
    <w:rsid w:val="00273796"/>
    <w:rsid w:val="002748FA"/>
    <w:rsid w:val="002754FA"/>
    <w:rsid w:val="00276D03"/>
    <w:rsid w:val="00277EF8"/>
    <w:rsid w:val="00280B6D"/>
    <w:rsid w:val="002814F8"/>
    <w:rsid w:val="002815B7"/>
    <w:rsid w:val="00281DC0"/>
    <w:rsid w:val="00282451"/>
    <w:rsid w:val="00290D9B"/>
    <w:rsid w:val="00293C6D"/>
    <w:rsid w:val="00294E81"/>
    <w:rsid w:val="0029585D"/>
    <w:rsid w:val="00297FF9"/>
    <w:rsid w:val="002A106F"/>
    <w:rsid w:val="002A6998"/>
    <w:rsid w:val="002A6FB5"/>
    <w:rsid w:val="002A7FBF"/>
    <w:rsid w:val="002B15B0"/>
    <w:rsid w:val="002B1BAC"/>
    <w:rsid w:val="002B5CC9"/>
    <w:rsid w:val="002B650D"/>
    <w:rsid w:val="002B7FAA"/>
    <w:rsid w:val="002C11DD"/>
    <w:rsid w:val="002C12C6"/>
    <w:rsid w:val="002C2D1B"/>
    <w:rsid w:val="002D4045"/>
    <w:rsid w:val="002D6240"/>
    <w:rsid w:val="002D6BDE"/>
    <w:rsid w:val="002D7F4E"/>
    <w:rsid w:val="002E194C"/>
    <w:rsid w:val="002E2264"/>
    <w:rsid w:val="002E2E7D"/>
    <w:rsid w:val="002E3B07"/>
    <w:rsid w:val="002E62E0"/>
    <w:rsid w:val="002E632E"/>
    <w:rsid w:val="002E76C4"/>
    <w:rsid w:val="002E7796"/>
    <w:rsid w:val="002F0831"/>
    <w:rsid w:val="002F2259"/>
    <w:rsid w:val="002F2757"/>
    <w:rsid w:val="002F3459"/>
    <w:rsid w:val="002F3832"/>
    <w:rsid w:val="002F46D2"/>
    <w:rsid w:val="002F48D1"/>
    <w:rsid w:val="002F556E"/>
    <w:rsid w:val="002F674E"/>
    <w:rsid w:val="00307C2B"/>
    <w:rsid w:val="00307DC0"/>
    <w:rsid w:val="003148BD"/>
    <w:rsid w:val="00314CD1"/>
    <w:rsid w:val="00320D2F"/>
    <w:rsid w:val="00321D8A"/>
    <w:rsid w:val="00323480"/>
    <w:rsid w:val="003271FF"/>
    <w:rsid w:val="00330F49"/>
    <w:rsid w:val="00330F62"/>
    <w:rsid w:val="003314F4"/>
    <w:rsid w:val="0033156A"/>
    <w:rsid w:val="00333566"/>
    <w:rsid w:val="003344A0"/>
    <w:rsid w:val="00334982"/>
    <w:rsid w:val="00336671"/>
    <w:rsid w:val="00342456"/>
    <w:rsid w:val="0034399B"/>
    <w:rsid w:val="003455BC"/>
    <w:rsid w:val="00345CD6"/>
    <w:rsid w:val="00346806"/>
    <w:rsid w:val="00350BA3"/>
    <w:rsid w:val="00350EA1"/>
    <w:rsid w:val="0035424F"/>
    <w:rsid w:val="00354EAF"/>
    <w:rsid w:val="003556AA"/>
    <w:rsid w:val="00355FDB"/>
    <w:rsid w:val="003579B8"/>
    <w:rsid w:val="00357E6A"/>
    <w:rsid w:val="0036163B"/>
    <w:rsid w:val="00362B63"/>
    <w:rsid w:val="0036440E"/>
    <w:rsid w:val="0036579C"/>
    <w:rsid w:val="00365FB8"/>
    <w:rsid w:val="00366B74"/>
    <w:rsid w:val="0037110A"/>
    <w:rsid w:val="003721B3"/>
    <w:rsid w:val="00374FAB"/>
    <w:rsid w:val="003773B2"/>
    <w:rsid w:val="00380653"/>
    <w:rsid w:val="003820D5"/>
    <w:rsid w:val="0038264C"/>
    <w:rsid w:val="00383AC6"/>
    <w:rsid w:val="00384A25"/>
    <w:rsid w:val="0038792F"/>
    <w:rsid w:val="00390352"/>
    <w:rsid w:val="00390C25"/>
    <w:rsid w:val="00391101"/>
    <w:rsid w:val="00392EDA"/>
    <w:rsid w:val="00394F0D"/>
    <w:rsid w:val="00397124"/>
    <w:rsid w:val="003A0EB1"/>
    <w:rsid w:val="003A1D8F"/>
    <w:rsid w:val="003A33CD"/>
    <w:rsid w:val="003A4B9E"/>
    <w:rsid w:val="003A64EB"/>
    <w:rsid w:val="003B3A19"/>
    <w:rsid w:val="003B64D9"/>
    <w:rsid w:val="003B6960"/>
    <w:rsid w:val="003C1979"/>
    <w:rsid w:val="003C2C6C"/>
    <w:rsid w:val="003C37A7"/>
    <w:rsid w:val="003C4DDE"/>
    <w:rsid w:val="003D38CE"/>
    <w:rsid w:val="003D46B4"/>
    <w:rsid w:val="003D51CF"/>
    <w:rsid w:val="003E0309"/>
    <w:rsid w:val="003E06F4"/>
    <w:rsid w:val="003E0E54"/>
    <w:rsid w:val="003E1EB7"/>
    <w:rsid w:val="003E3D5A"/>
    <w:rsid w:val="003F0FA6"/>
    <w:rsid w:val="003F1415"/>
    <w:rsid w:val="003F3DB2"/>
    <w:rsid w:val="00401F4C"/>
    <w:rsid w:val="00402638"/>
    <w:rsid w:val="00407116"/>
    <w:rsid w:val="004116C7"/>
    <w:rsid w:val="0041196D"/>
    <w:rsid w:val="0041253B"/>
    <w:rsid w:val="00413801"/>
    <w:rsid w:val="0041422D"/>
    <w:rsid w:val="00415DCF"/>
    <w:rsid w:val="00416F25"/>
    <w:rsid w:val="004179B3"/>
    <w:rsid w:val="004209E3"/>
    <w:rsid w:val="004210BC"/>
    <w:rsid w:val="0042112E"/>
    <w:rsid w:val="00421931"/>
    <w:rsid w:val="00421DB8"/>
    <w:rsid w:val="00423176"/>
    <w:rsid w:val="00423960"/>
    <w:rsid w:val="00424963"/>
    <w:rsid w:val="004250C3"/>
    <w:rsid w:val="004308F2"/>
    <w:rsid w:val="00431AC0"/>
    <w:rsid w:val="00433274"/>
    <w:rsid w:val="0043341F"/>
    <w:rsid w:val="00433EAD"/>
    <w:rsid w:val="00435551"/>
    <w:rsid w:val="0043637F"/>
    <w:rsid w:val="0044129A"/>
    <w:rsid w:val="004419E3"/>
    <w:rsid w:val="004420CC"/>
    <w:rsid w:val="004421B4"/>
    <w:rsid w:val="00447E88"/>
    <w:rsid w:val="00450781"/>
    <w:rsid w:val="00451C79"/>
    <w:rsid w:val="00453435"/>
    <w:rsid w:val="00453E96"/>
    <w:rsid w:val="00454E79"/>
    <w:rsid w:val="00460771"/>
    <w:rsid w:val="004609AD"/>
    <w:rsid w:val="00461F86"/>
    <w:rsid w:val="0046379E"/>
    <w:rsid w:val="00465405"/>
    <w:rsid w:val="004655AD"/>
    <w:rsid w:val="0046667F"/>
    <w:rsid w:val="00467969"/>
    <w:rsid w:val="00471DB4"/>
    <w:rsid w:val="004771BA"/>
    <w:rsid w:val="00480587"/>
    <w:rsid w:val="004809D4"/>
    <w:rsid w:val="004817AF"/>
    <w:rsid w:val="0048236A"/>
    <w:rsid w:val="00482EFB"/>
    <w:rsid w:val="00491FF1"/>
    <w:rsid w:val="00496723"/>
    <w:rsid w:val="004973E9"/>
    <w:rsid w:val="004A0C06"/>
    <w:rsid w:val="004A44AD"/>
    <w:rsid w:val="004A6C90"/>
    <w:rsid w:val="004A6FE3"/>
    <w:rsid w:val="004A7519"/>
    <w:rsid w:val="004B586F"/>
    <w:rsid w:val="004B70AF"/>
    <w:rsid w:val="004C34D1"/>
    <w:rsid w:val="004C37AA"/>
    <w:rsid w:val="004C3E79"/>
    <w:rsid w:val="004C56EA"/>
    <w:rsid w:val="004C6FA9"/>
    <w:rsid w:val="004D1D5C"/>
    <w:rsid w:val="004D2B0D"/>
    <w:rsid w:val="004D5447"/>
    <w:rsid w:val="004D5B37"/>
    <w:rsid w:val="004D6B0B"/>
    <w:rsid w:val="004D76BB"/>
    <w:rsid w:val="004E06FA"/>
    <w:rsid w:val="004E0C58"/>
    <w:rsid w:val="004E18E5"/>
    <w:rsid w:val="004E4C78"/>
    <w:rsid w:val="004E561E"/>
    <w:rsid w:val="004E659A"/>
    <w:rsid w:val="004E6CDB"/>
    <w:rsid w:val="004F1436"/>
    <w:rsid w:val="004F3AD5"/>
    <w:rsid w:val="004F3B31"/>
    <w:rsid w:val="004F7F6A"/>
    <w:rsid w:val="00505D18"/>
    <w:rsid w:val="0050659D"/>
    <w:rsid w:val="00512CFB"/>
    <w:rsid w:val="00513EE8"/>
    <w:rsid w:val="00515255"/>
    <w:rsid w:val="00516DC1"/>
    <w:rsid w:val="00516F6D"/>
    <w:rsid w:val="00524B49"/>
    <w:rsid w:val="0052558A"/>
    <w:rsid w:val="00525F7A"/>
    <w:rsid w:val="00526F56"/>
    <w:rsid w:val="00530E61"/>
    <w:rsid w:val="005322BE"/>
    <w:rsid w:val="00532494"/>
    <w:rsid w:val="0053510A"/>
    <w:rsid w:val="00540D7D"/>
    <w:rsid w:val="00541DE0"/>
    <w:rsid w:val="00543B39"/>
    <w:rsid w:val="00544C86"/>
    <w:rsid w:val="0055237D"/>
    <w:rsid w:val="00553D95"/>
    <w:rsid w:val="005558AA"/>
    <w:rsid w:val="0056017A"/>
    <w:rsid w:val="0056112A"/>
    <w:rsid w:val="00566039"/>
    <w:rsid w:val="005664A8"/>
    <w:rsid w:val="00566B37"/>
    <w:rsid w:val="005729C6"/>
    <w:rsid w:val="00572E9F"/>
    <w:rsid w:val="00576870"/>
    <w:rsid w:val="00577692"/>
    <w:rsid w:val="00580300"/>
    <w:rsid w:val="00581485"/>
    <w:rsid w:val="0058445C"/>
    <w:rsid w:val="00584604"/>
    <w:rsid w:val="00586E62"/>
    <w:rsid w:val="005872A0"/>
    <w:rsid w:val="00590F5D"/>
    <w:rsid w:val="00594ACF"/>
    <w:rsid w:val="0059605F"/>
    <w:rsid w:val="00597AFF"/>
    <w:rsid w:val="005A0ED7"/>
    <w:rsid w:val="005A112F"/>
    <w:rsid w:val="005A13C8"/>
    <w:rsid w:val="005A2726"/>
    <w:rsid w:val="005A563C"/>
    <w:rsid w:val="005A5756"/>
    <w:rsid w:val="005A791B"/>
    <w:rsid w:val="005A7BD7"/>
    <w:rsid w:val="005B1E73"/>
    <w:rsid w:val="005B2378"/>
    <w:rsid w:val="005B66F7"/>
    <w:rsid w:val="005C6404"/>
    <w:rsid w:val="005C7DE0"/>
    <w:rsid w:val="005D39C8"/>
    <w:rsid w:val="005D5AC3"/>
    <w:rsid w:val="005D5DA4"/>
    <w:rsid w:val="005D6EF1"/>
    <w:rsid w:val="005E16AC"/>
    <w:rsid w:val="005E54AF"/>
    <w:rsid w:val="005E5981"/>
    <w:rsid w:val="005E6A33"/>
    <w:rsid w:val="005E6D69"/>
    <w:rsid w:val="005E7D79"/>
    <w:rsid w:val="005F1B70"/>
    <w:rsid w:val="005F1F58"/>
    <w:rsid w:val="005F203D"/>
    <w:rsid w:val="005F276A"/>
    <w:rsid w:val="005F3386"/>
    <w:rsid w:val="005F3708"/>
    <w:rsid w:val="005F53FE"/>
    <w:rsid w:val="005F7D9F"/>
    <w:rsid w:val="00601E01"/>
    <w:rsid w:val="00602E35"/>
    <w:rsid w:val="00604A42"/>
    <w:rsid w:val="006054EA"/>
    <w:rsid w:val="00605D4A"/>
    <w:rsid w:val="00610822"/>
    <w:rsid w:val="00611F8F"/>
    <w:rsid w:val="00612CFF"/>
    <w:rsid w:val="00614B3C"/>
    <w:rsid w:val="00614C3C"/>
    <w:rsid w:val="0062112F"/>
    <w:rsid w:val="00621DB4"/>
    <w:rsid w:val="00622C10"/>
    <w:rsid w:val="00622FE1"/>
    <w:rsid w:val="0062305C"/>
    <w:rsid w:val="0062465F"/>
    <w:rsid w:val="00625283"/>
    <w:rsid w:val="00625759"/>
    <w:rsid w:val="00625AB0"/>
    <w:rsid w:val="00627B11"/>
    <w:rsid w:val="00632743"/>
    <w:rsid w:val="00634231"/>
    <w:rsid w:val="00634892"/>
    <w:rsid w:val="0063512D"/>
    <w:rsid w:val="00635D19"/>
    <w:rsid w:val="006371DB"/>
    <w:rsid w:val="00640BDB"/>
    <w:rsid w:val="00643172"/>
    <w:rsid w:val="006436B7"/>
    <w:rsid w:val="00644FBF"/>
    <w:rsid w:val="006450AC"/>
    <w:rsid w:val="0064786B"/>
    <w:rsid w:val="00647A62"/>
    <w:rsid w:val="00651A9E"/>
    <w:rsid w:val="006566A3"/>
    <w:rsid w:val="00660C67"/>
    <w:rsid w:val="00661247"/>
    <w:rsid w:val="00662977"/>
    <w:rsid w:val="006646BD"/>
    <w:rsid w:val="0066563E"/>
    <w:rsid w:val="00671784"/>
    <w:rsid w:val="00671A6D"/>
    <w:rsid w:val="00672971"/>
    <w:rsid w:val="00672C28"/>
    <w:rsid w:val="00673A10"/>
    <w:rsid w:val="006744AC"/>
    <w:rsid w:val="00674AE0"/>
    <w:rsid w:val="00676F58"/>
    <w:rsid w:val="006816FB"/>
    <w:rsid w:val="00683049"/>
    <w:rsid w:val="00684CB3"/>
    <w:rsid w:val="006873CB"/>
    <w:rsid w:val="006878AA"/>
    <w:rsid w:val="00687E89"/>
    <w:rsid w:val="00691F8B"/>
    <w:rsid w:val="006936E4"/>
    <w:rsid w:val="00693DBB"/>
    <w:rsid w:val="006A4BDE"/>
    <w:rsid w:val="006B04F8"/>
    <w:rsid w:val="006B2355"/>
    <w:rsid w:val="006B2E89"/>
    <w:rsid w:val="006B36FE"/>
    <w:rsid w:val="006B3D29"/>
    <w:rsid w:val="006B3DC6"/>
    <w:rsid w:val="006B40E5"/>
    <w:rsid w:val="006B4BAA"/>
    <w:rsid w:val="006B570F"/>
    <w:rsid w:val="006B7952"/>
    <w:rsid w:val="006B7EDB"/>
    <w:rsid w:val="006C273B"/>
    <w:rsid w:val="006C45B1"/>
    <w:rsid w:val="006C4850"/>
    <w:rsid w:val="006C485F"/>
    <w:rsid w:val="006D2E29"/>
    <w:rsid w:val="006D6341"/>
    <w:rsid w:val="006D6960"/>
    <w:rsid w:val="006D73B7"/>
    <w:rsid w:val="006E0003"/>
    <w:rsid w:val="006E1C49"/>
    <w:rsid w:val="006E2DB2"/>
    <w:rsid w:val="006E469F"/>
    <w:rsid w:val="006E4E88"/>
    <w:rsid w:val="006E5CE0"/>
    <w:rsid w:val="006E72C7"/>
    <w:rsid w:val="006F2BF9"/>
    <w:rsid w:val="006F2D20"/>
    <w:rsid w:val="006F2FFE"/>
    <w:rsid w:val="006F3611"/>
    <w:rsid w:val="006F630E"/>
    <w:rsid w:val="0070441C"/>
    <w:rsid w:val="00706B33"/>
    <w:rsid w:val="00711162"/>
    <w:rsid w:val="0071193F"/>
    <w:rsid w:val="00711AB6"/>
    <w:rsid w:val="007125B0"/>
    <w:rsid w:val="00721367"/>
    <w:rsid w:val="00722122"/>
    <w:rsid w:val="007222A4"/>
    <w:rsid w:val="00726FFA"/>
    <w:rsid w:val="007302A6"/>
    <w:rsid w:val="00730EA0"/>
    <w:rsid w:val="00731DB2"/>
    <w:rsid w:val="007323FD"/>
    <w:rsid w:val="0073490F"/>
    <w:rsid w:val="007368DA"/>
    <w:rsid w:val="007369FE"/>
    <w:rsid w:val="00740443"/>
    <w:rsid w:val="00741C3F"/>
    <w:rsid w:val="007447C9"/>
    <w:rsid w:val="00746B4E"/>
    <w:rsid w:val="0075099E"/>
    <w:rsid w:val="00750EFD"/>
    <w:rsid w:val="00750F08"/>
    <w:rsid w:val="00753147"/>
    <w:rsid w:val="00754227"/>
    <w:rsid w:val="00755618"/>
    <w:rsid w:val="00756495"/>
    <w:rsid w:val="0076131E"/>
    <w:rsid w:val="00761CAF"/>
    <w:rsid w:val="0076279C"/>
    <w:rsid w:val="00762D46"/>
    <w:rsid w:val="0076443F"/>
    <w:rsid w:val="00764500"/>
    <w:rsid w:val="007668DF"/>
    <w:rsid w:val="00766C8C"/>
    <w:rsid w:val="007679FF"/>
    <w:rsid w:val="0077282A"/>
    <w:rsid w:val="00773E46"/>
    <w:rsid w:val="00774021"/>
    <w:rsid w:val="0077734E"/>
    <w:rsid w:val="00780071"/>
    <w:rsid w:val="00782597"/>
    <w:rsid w:val="00783C08"/>
    <w:rsid w:val="007843E3"/>
    <w:rsid w:val="007867E6"/>
    <w:rsid w:val="0078712B"/>
    <w:rsid w:val="00791E53"/>
    <w:rsid w:val="00792ECD"/>
    <w:rsid w:val="00794B0A"/>
    <w:rsid w:val="0079791F"/>
    <w:rsid w:val="007A0B3D"/>
    <w:rsid w:val="007A1E6E"/>
    <w:rsid w:val="007A2413"/>
    <w:rsid w:val="007A27CB"/>
    <w:rsid w:val="007A685F"/>
    <w:rsid w:val="007A7C00"/>
    <w:rsid w:val="007A7C51"/>
    <w:rsid w:val="007B038B"/>
    <w:rsid w:val="007B206E"/>
    <w:rsid w:val="007B2732"/>
    <w:rsid w:val="007B4310"/>
    <w:rsid w:val="007B489E"/>
    <w:rsid w:val="007B65FC"/>
    <w:rsid w:val="007B7ADA"/>
    <w:rsid w:val="007C1D97"/>
    <w:rsid w:val="007C46D9"/>
    <w:rsid w:val="007C73D8"/>
    <w:rsid w:val="007C79FF"/>
    <w:rsid w:val="007D4155"/>
    <w:rsid w:val="007D42DF"/>
    <w:rsid w:val="007D4A24"/>
    <w:rsid w:val="007E1341"/>
    <w:rsid w:val="007E2765"/>
    <w:rsid w:val="007E3F76"/>
    <w:rsid w:val="007E5207"/>
    <w:rsid w:val="007E66DD"/>
    <w:rsid w:val="007F3015"/>
    <w:rsid w:val="007F35BE"/>
    <w:rsid w:val="007F5F84"/>
    <w:rsid w:val="007F7BE8"/>
    <w:rsid w:val="008012B7"/>
    <w:rsid w:val="00801319"/>
    <w:rsid w:val="00801528"/>
    <w:rsid w:val="0080195D"/>
    <w:rsid w:val="00804720"/>
    <w:rsid w:val="00804FF4"/>
    <w:rsid w:val="00805D2F"/>
    <w:rsid w:val="00806D4A"/>
    <w:rsid w:val="00807089"/>
    <w:rsid w:val="00807697"/>
    <w:rsid w:val="0081612D"/>
    <w:rsid w:val="00817585"/>
    <w:rsid w:val="00820673"/>
    <w:rsid w:val="008245DB"/>
    <w:rsid w:val="00825ADE"/>
    <w:rsid w:val="00825C1F"/>
    <w:rsid w:val="00826122"/>
    <w:rsid w:val="008271D6"/>
    <w:rsid w:val="00827BE4"/>
    <w:rsid w:val="00831333"/>
    <w:rsid w:val="0083331A"/>
    <w:rsid w:val="0083339C"/>
    <w:rsid w:val="00833D11"/>
    <w:rsid w:val="00834727"/>
    <w:rsid w:val="008408E4"/>
    <w:rsid w:val="008423BC"/>
    <w:rsid w:val="008438DE"/>
    <w:rsid w:val="008439BD"/>
    <w:rsid w:val="00843C2B"/>
    <w:rsid w:val="00844487"/>
    <w:rsid w:val="00844C37"/>
    <w:rsid w:val="00845F11"/>
    <w:rsid w:val="008510CD"/>
    <w:rsid w:val="00851806"/>
    <w:rsid w:val="0085224B"/>
    <w:rsid w:val="0085259E"/>
    <w:rsid w:val="00852B6A"/>
    <w:rsid w:val="008562CE"/>
    <w:rsid w:val="0086117F"/>
    <w:rsid w:val="00862DFB"/>
    <w:rsid w:val="008655E8"/>
    <w:rsid w:val="008656BF"/>
    <w:rsid w:val="008663D4"/>
    <w:rsid w:val="00870983"/>
    <w:rsid w:val="00872BD1"/>
    <w:rsid w:val="00875C24"/>
    <w:rsid w:val="00876AAB"/>
    <w:rsid w:val="00877191"/>
    <w:rsid w:val="00880FD1"/>
    <w:rsid w:val="00882465"/>
    <w:rsid w:val="0088349D"/>
    <w:rsid w:val="0088476E"/>
    <w:rsid w:val="00886E9B"/>
    <w:rsid w:val="008877D0"/>
    <w:rsid w:val="008901F1"/>
    <w:rsid w:val="0089174E"/>
    <w:rsid w:val="008919F2"/>
    <w:rsid w:val="0089336C"/>
    <w:rsid w:val="008961B4"/>
    <w:rsid w:val="008A0D96"/>
    <w:rsid w:val="008A16B6"/>
    <w:rsid w:val="008A1BD0"/>
    <w:rsid w:val="008A3804"/>
    <w:rsid w:val="008A661A"/>
    <w:rsid w:val="008B2983"/>
    <w:rsid w:val="008B6BBD"/>
    <w:rsid w:val="008B78AF"/>
    <w:rsid w:val="008C03F3"/>
    <w:rsid w:val="008C0BB8"/>
    <w:rsid w:val="008C0E6F"/>
    <w:rsid w:val="008C136D"/>
    <w:rsid w:val="008C1E6E"/>
    <w:rsid w:val="008C3B7E"/>
    <w:rsid w:val="008C45E8"/>
    <w:rsid w:val="008C4E8C"/>
    <w:rsid w:val="008C5263"/>
    <w:rsid w:val="008C6184"/>
    <w:rsid w:val="008C7231"/>
    <w:rsid w:val="008D2924"/>
    <w:rsid w:val="008D4104"/>
    <w:rsid w:val="008D483D"/>
    <w:rsid w:val="008D6C9C"/>
    <w:rsid w:val="008D7328"/>
    <w:rsid w:val="008E175D"/>
    <w:rsid w:val="008E2A2A"/>
    <w:rsid w:val="008E2BAF"/>
    <w:rsid w:val="008E35BC"/>
    <w:rsid w:val="008E4F81"/>
    <w:rsid w:val="008E65E8"/>
    <w:rsid w:val="008E6FFD"/>
    <w:rsid w:val="008E764A"/>
    <w:rsid w:val="008F0CD4"/>
    <w:rsid w:val="008F328C"/>
    <w:rsid w:val="008F5B30"/>
    <w:rsid w:val="008F7746"/>
    <w:rsid w:val="008F7B88"/>
    <w:rsid w:val="0090080A"/>
    <w:rsid w:val="009037E5"/>
    <w:rsid w:val="009043B7"/>
    <w:rsid w:val="00906F17"/>
    <w:rsid w:val="009075AD"/>
    <w:rsid w:val="0091331B"/>
    <w:rsid w:val="00913F46"/>
    <w:rsid w:val="00915F32"/>
    <w:rsid w:val="00917585"/>
    <w:rsid w:val="00922F4B"/>
    <w:rsid w:val="00924447"/>
    <w:rsid w:val="00924F01"/>
    <w:rsid w:val="00925364"/>
    <w:rsid w:val="00932054"/>
    <w:rsid w:val="009338EC"/>
    <w:rsid w:val="00935F70"/>
    <w:rsid w:val="00936CA0"/>
    <w:rsid w:val="00937731"/>
    <w:rsid w:val="00937F2B"/>
    <w:rsid w:val="00940D88"/>
    <w:rsid w:val="00941481"/>
    <w:rsid w:val="009430C3"/>
    <w:rsid w:val="0094444B"/>
    <w:rsid w:val="00946743"/>
    <w:rsid w:val="00947A01"/>
    <w:rsid w:val="00951517"/>
    <w:rsid w:val="00952AF1"/>
    <w:rsid w:val="00953CF1"/>
    <w:rsid w:val="0095479D"/>
    <w:rsid w:val="00955FF3"/>
    <w:rsid w:val="00957B9B"/>
    <w:rsid w:val="00960550"/>
    <w:rsid w:val="00960F3E"/>
    <w:rsid w:val="00964F82"/>
    <w:rsid w:val="009663EA"/>
    <w:rsid w:val="0096646D"/>
    <w:rsid w:val="009722D5"/>
    <w:rsid w:val="00972820"/>
    <w:rsid w:val="00974808"/>
    <w:rsid w:val="00975185"/>
    <w:rsid w:val="00975F30"/>
    <w:rsid w:val="00975FB8"/>
    <w:rsid w:val="00976580"/>
    <w:rsid w:val="00976C58"/>
    <w:rsid w:val="00981E3F"/>
    <w:rsid w:val="009831DC"/>
    <w:rsid w:val="00986668"/>
    <w:rsid w:val="009914FE"/>
    <w:rsid w:val="00991CF0"/>
    <w:rsid w:val="009963A0"/>
    <w:rsid w:val="009A044D"/>
    <w:rsid w:val="009A120E"/>
    <w:rsid w:val="009A5390"/>
    <w:rsid w:val="009A629A"/>
    <w:rsid w:val="009B03F4"/>
    <w:rsid w:val="009B1174"/>
    <w:rsid w:val="009B117C"/>
    <w:rsid w:val="009B4223"/>
    <w:rsid w:val="009B490A"/>
    <w:rsid w:val="009B56A3"/>
    <w:rsid w:val="009B7042"/>
    <w:rsid w:val="009C286F"/>
    <w:rsid w:val="009C58FF"/>
    <w:rsid w:val="009D06A2"/>
    <w:rsid w:val="009D0D4D"/>
    <w:rsid w:val="009D244F"/>
    <w:rsid w:val="009D4F6E"/>
    <w:rsid w:val="009D6118"/>
    <w:rsid w:val="009D7146"/>
    <w:rsid w:val="009E079A"/>
    <w:rsid w:val="009E20E3"/>
    <w:rsid w:val="009E3046"/>
    <w:rsid w:val="009F1229"/>
    <w:rsid w:val="009F14E3"/>
    <w:rsid w:val="009F1FD8"/>
    <w:rsid w:val="009F2AD1"/>
    <w:rsid w:val="009F3565"/>
    <w:rsid w:val="009F45D6"/>
    <w:rsid w:val="009F480D"/>
    <w:rsid w:val="009F75E6"/>
    <w:rsid w:val="00A0282A"/>
    <w:rsid w:val="00A03E90"/>
    <w:rsid w:val="00A06003"/>
    <w:rsid w:val="00A06597"/>
    <w:rsid w:val="00A07F6A"/>
    <w:rsid w:val="00A10598"/>
    <w:rsid w:val="00A13826"/>
    <w:rsid w:val="00A171FC"/>
    <w:rsid w:val="00A23A9D"/>
    <w:rsid w:val="00A240B1"/>
    <w:rsid w:val="00A244B2"/>
    <w:rsid w:val="00A257C8"/>
    <w:rsid w:val="00A25A83"/>
    <w:rsid w:val="00A26187"/>
    <w:rsid w:val="00A26D1E"/>
    <w:rsid w:val="00A32FF2"/>
    <w:rsid w:val="00A36F67"/>
    <w:rsid w:val="00A40B75"/>
    <w:rsid w:val="00A4370A"/>
    <w:rsid w:val="00A43DAB"/>
    <w:rsid w:val="00A45848"/>
    <w:rsid w:val="00A45B0E"/>
    <w:rsid w:val="00A46FBF"/>
    <w:rsid w:val="00A534EF"/>
    <w:rsid w:val="00A55BA0"/>
    <w:rsid w:val="00A5645E"/>
    <w:rsid w:val="00A56885"/>
    <w:rsid w:val="00A56C32"/>
    <w:rsid w:val="00A57EB7"/>
    <w:rsid w:val="00A62ADF"/>
    <w:rsid w:val="00A63330"/>
    <w:rsid w:val="00A638BD"/>
    <w:rsid w:val="00A6521C"/>
    <w:rsid w:val="00A66E71"/>
    <w:rsid w:val="00A75612"/>
    <w:rsid w:val="00A76598"/>
    <w:rsid w:val="00A77FD3"/>
    <w:rsid w:val="00A82749"/>
    <w:rsid w:val="00A82C56"/>
    <w:rsid w:val="00A846F2"/>
    <w:rsid w:val="00A868CA"/>
    <w:rsid w:val="00A927AA"/>
    <w:rsid w:val="00A92C27"/>
    <w:rsid w:val="00A93784"/>
    <w:rsid w:val="00A93D60"/>
    <w:rsid w:val="00A94FED"/>
    <w:rsid w:val="00AA1CB4"/>
    <w:rsid w:val="00AA268C"/>
    <w:rsid w:val="00AA28C6"/>
    <w:rsid w:val="00AA2A58"/>
    <w:rsid w:val="00AA4F16"/>
    <w:rsid w:val="00AB0A29"/>
    <w:rsid w:val="00AB0AD2"/>
    <w:rsid w:val="00AB4023"/>
    <w:rsid w:val="00AB528F"/>
    <w:rsid w:val="00AB7343"/>
    <w:rsid w:val="00AC2079"/>
    <w:rsid w:val="00AC3892"/>
    <w:rsid w:val="00AC6BB4"/>
    <w:rsid w:val="00AD01CF"/>
    <w:rsid w:val="00AD09A2"/>
    <w:rsid w:val="00AD1DB2"/>
    <w:rsid w:val="00AD260D"/>
    <w:rsid w:val="00AD2CBB"/>
    <w:rsid w:val="00AE086D"/>
    <w:rsid w:val="00AE37EE"/>
    <w:rsid w:val="00AE3E8E"/>
    <w:rsid w:val="00AE6986"/>
    <w:rsid w:val="00AE7752"/>
    <w:rsid w:val="00AF2A0B"/>
    <w:rsid w:val="00B00602"/>
    <w:rsid w:val="00B03333"/>
    <w:rsid w:val="00B06D74"/>
    <w:rsid w:val="00B07500"/>
    <w:rsid w:val="00B078F8"/>
    <w:rsid w:val="00B07DE8"/>
    <w:rsid w:val="00B11166"/>
    <w:rsid w:val="00B11FC4"/>
    <w:rsid w:val="00B12841"/>
    <w:rsid w:val="00B1380A"/>
    <w:rsid w:val="00B142CA"/>
    <w:rsid w:val="00B1636D"/>
    <w:rsid w:val="00B21613"/>
    <w:rsid w:val="00B22E7A"/>
    <w:rsid w:val="00B23B91"/>
    <w:rsid w:val="00B3151D"/>
    <w:rsid w:val="00B33804"/>
    <w:rsid w:val="00B33B1F"/>
    <w:rsid w:val="00B346F5"/>
    <w:rsid w:val="00B36646"/>
    <w:rsid w:val="00B4002F"/>
    <w:rsid w:val="00B40873"/>
    <w:rsid w:val="00B40FC3"/>
    <w:rsid w:val="00B430A3"/>
    <w:rsid w:val="00B43DBA"/>
    <w:rsid w:val="00B44F24"/>
    <w:rsid w:val="00B4541B"/>
    <w:rsid w:val="00B46339"/>
    <w:rsid w:val="00B50BA7"/>
    <w:rsid w:val="00B54F04"/>
    <w:rsid w:val="00B557E7"/>
    <w:rsid w:val="00B5694F"/>
    <w:rsid w:val="00B56BBF"/>
    <w:rsid w:val="00B608C5"/>
    <w:rsid w:val="00B63589"/>
    <w:rsid w:val="00B66D42"/>
    <w:rsid w:val="00B7335B"/>
    <w:rsid w:val="00B73B97"/>
    <w:rsid w:val="00B74C51"/>
    <w:rsid w:val="00B74F83"/>
    <w:rsid w:val="00B768E4"/>
    <w:rsid w:val="00B82D08"/>
    <w:rsid w:val="00B84BF5"/>
    <w:rsid w:val="00B85468"/>
    <w:rsid w:val="00B87F77"/>
    <w:rsid w:val="00B922F5"/>
    <w:rsid w:val="00B97972"/>
    <w:rsid w:val="00BA078F"/>
    <w:rsid w:val="00BA1553"/>
    <w:rsid w:val="00BA20D6"/>
    <w:rsid w:val="00BA54B8"/>
    <w:rsid w:val="00BA56B2"/>
    <w:rsid w:val="00BA67F1"/>
    <w:rsid w:val="00BA7000"/>
    <w:rsid w:val="00BA75AA"/>
    <w:rsid w:val="00BB336A"/>
    <w:rsid w:val="00BB396D"/>
    <w:rsid w:val="00BB6E74"/>
    <w:rsid w:val="00BB6F8E"/>
    <w:rsid w:val="00BB7188"/>
    <w:rsid w:val="00BC0049"/>
    <w:rsid w:val="00BC43E4"/>
    <w:rsid w:val="00BC5149"/>
    <w:rsid w:val="00BD2B2B"/>
    <w:rsid w:val="00BD38F3"/>
    <w:rsid w:val="00BD5974"/>
    <w:rsid w:val="00BD5BA4"/>
    <w:rsid w:val="00BD5D9E"/>
    <w:rsid w:val="00BD7AA1"/>
    <w:rsid w:val="00BD7C10"/>
    <w:rsid w:val="00BE01FF"/>
    <w:rsid w:val="00BE2623"/>
    <w:rsid w:val="00BE4B3F"/>
    <w:rsid w:val="00BE5429"/>
    <w:rsid w:val="00BE7C31"/>
    <w:rsid w:val="00BE7D99"/>
    <w:rsid w:val="00BF1D9E"/>
    <w:rsid w:val="00BF3207"/>
    <w:rsid w:val="00BF40C3"/>
    <w:rsid w:val="00BF7238"/>
    <w:rsid w:val="00BF7BA2"/>
    <w:rsid w:val="00C0026F"/>
    <w:rsid w:val="00C00B4A"/>
    <w:rsid w:val="00C010A0"/>
    <w:rsid w:val="00C029FA"/>
    <w:rsid w:val="00C06EB3"/>
    <w:rsid w:val="00C06F07"/>
    <w:rsid w:val="00C11164"/>
    <w:rsid w:val="00C11E30"/>
    <w:rsid w:val="00C1299A"/>
    <w:rsid w:val="00C15C76"/>
    <w:rsid w:val="00C16604"/>
    <w:rsid w:val="00C1719C"/>
    <w:rsid w:val="00C24F25"/>
    <w:rsid w:val="00C2730F"/>
    <w:rsid w:val="00C2733A"/>
    <w:rsid w:val="00C30C8E"/>
    <w:rsid w:val="00C30E01"/>
    <w:rsid w:val="00C3130E"/>
    <w:rsid w:val="00C31972"/>
    <w:rsid w:val="00C32434"/>
    <w:rsid w:val="00C326E4"/>
    <w:rsid w:val="00C32F66"/>
    <w:rsid w:val="00C36A87"/>
    <w:rsid w:val="00C40FA2"/>
    <w:rsid w:val="00C411FB"/>
    <w:rsid w:val="00C416F8"/>
    <w:rsid w:val="00C43450"/>
    <w:rsid w:val="00C434CA"/>
    <w:rsid w:val="00C44823"/>
    <w:rsid w:val="00C44FC5"/>
    <w:rsid w:val="00C5125B"/>
    <w:rsid w:val="00C606AA"/>
    <w:rsid w:val="00C61E37"/>
    <w:rsid w:val="00C6273B"/>
    <w:rsid w:val="00C63205"/>
    <w:rsid w:val="00C64571"/>
    <w:rsid w:val="00C645CD"/>
    <w:rsid w:val="00C65F7C"/>
    <w:rsid w:val="00C67069"/>
    <w:rsid w:val="00C725F3"/>
    <w:rsid w:val="00C74406"/>
    <w:rsid w:val="00C83FC3"/>
    <w:rsid w:val="00C84572"/>
    <w:rsid w:val="00C84793"/>
    <w:rsid w:val="00C85266"/>
    <w:rsid w:val="00C9275D"/>
    <w:rsid w:val="00CA1065"/>
    <w:rsid w:val="00CA18BF"/>
    <w:rsid w:val="00CA1C85"/>
    <w:rsid w:val="00CA32DC"/>
    <w:rsid w:val="00CA3DFE"/>
    <w:rsid w:val="00CA5DDB"/>
    <w:rsid w:val="00CA6BE7"/>
    <w:rsid w:val="00CA741F"/>
    <w:rsid w:val="00CA765C"/>
    <w:rsid w:val="00CB2B02"/>
    <w:rsid w:val="00CC05DC"/>
    <w:rsid w:val="00CC097C"/>
    <w:rsid w:val="00CC32B7"/>
    <w:rsid w:val="00CC62E9"/>
    <w:rsid w:val="00CC6ECA"/>
    <w:rsid w:val="00CD1C43"/>
    <w:rsid w:val="00CD2EFB"/>
    <w:rsid w:val="00CD4F08"/>
    <w:rsid w:val="00CD5B82"/>
    <w:rsid w:val="00CD7E86"/>
    <w:rsid w:val="00CE195B"/>
    <w:rsid w:val="00CE1EF3"/>
    <w:rsid w:val="00CE26DE"/>
    <w:rsid w:val="00CE2EAB"/>
    <w:rsid w:val="00CE342A"/>
    <w:rsid w:val="00CE55F8"/>
    <w:rsid w:val="00CE7FD0"/>
    <w:rsid w:val="00CF0AF0"/>
    <w:rsid w:val="00CF1F8E"/>
    <w:rsid w:val="00CF5119"/>
    <w:rsid w:val="00CF5D09"/>
    <w:rsid w:val="00CF5DB1"/>
    <w:rsid w:val="00CF5E43"/>
    <w:rsid w:val="00CF699D"/>
    <w:rsid w:val="00D051B9"/>
    <w:rsid w:val="00D06062"/>
    <w:rsid w:val="00D06410"/>
    <w:rsid w:val="00D07859"/>
    <w:rsid w:val="00D10E6B"/>
    <w:rsid w:val="00D11452"/>
    <w:rsid w:val="00D12334"/>
    <w:rsid w:val="00D15BFE"/>
    <w:rsid w:val="00D17050"/>
    <w:rsid w:val="00D17E2C"/>
    <w:rsid w:val="00D203D3"/>
    <w:rsid w:val="00D219A9"/>
    <w:rsid w:val="00D2644D"/>
    <w:rsid w:val="00D2663E"/>
    <w:rsid w:val="00D2691D"/>
    <w:rsid w:val="00D26EFF"/>
    <w:rsid w:val="00D27210"/>
    <w:rsid w:val="00D30380"/>
    <w:rsid w:val="00D3042A"/>
    <w:rsid w:val="00D30452"/>
    <w:rsid w:val="00D305DC"/>
    <w:rsid w:val="00D30847"/>
    <w:rsid w:val="00D315B8"/>
    <w:rsid w:val="00D335D9"/>
    <w:rsid w:val="00D346B4"/>
    <w:rsid w:val="00D35241"/>
    <w:rsid w:val="00D35893"/>
    <w:rsid w:val="00D363CB"/>
    <w:rsid w:val="00D36FB8"/>
    <w:rsid w:val="00D372C1"/>
    <w:rsid w:val="00D37871"/>
    <w:rsid w:val="00D401BA"/>
    <w:rsid w:val="00D46A3B"/>
    <w:rsid w:val="00D54129"/>
    <w:rsid w:val="00D54CD6"/>
    <w:rsid w:val="00D54F1D"/>
    <w:rsid w:val="00D5655B"/>
    <w:rsid w:val="00D5671E"/>
    <w:rsid w:val="00D61558"/>
    <w:rsid w:val="00D6156B"/>
    <w:rsid w:val="00D62CAE"/>
    <w:rsid w:val="00D630BE"/>
    <w:rsid w:val="00D63372"/>
    <w:rsid w:val="00D640B9"/>
    <w:rsid w:val="00D64DBF"/>
    <w:rsid w:val="00D65889"/>
    <w:rsid w:val="00D665DB"/>
    <w:rsid w:val="00D668B7"/>
    <w:rsid w:val="00D669C8"/>
    <w:rsid w:val="00D66D0C"/>
    <w:rsid w:val="00D67428"/>
    <w:rsid w:val="00D761D5"/>
    <w:rsid w:val="00D7711C"/>
    <w:rsid w:val="00D77496"/>
    <w:rsid w:val="00D81FFD"/>
    <w:rsid w:val="00D82D32"/>
    <w:rsid w:val="00D82EB5"/>
    <w:rsid w:val="00D866D6"/>
    <w:rsid w:val="00D9303F"/>
    <w:rsid w:val="00D94C80"/>
    <w:rsid w:val="00D94CA2"/>
    <w:rsid w:val="00D97BA8"/>
    <w:rsid w:val="00DA220E"/>
    <w:rsid w:val="00DA3E70"/>
    <w:rsid w:val="00DA4689"/>
    <w:rsid w:val="00DA4A4A"/>
    <w:rsid w:val="00DA6F5F"/>
    <w:rsid w:val="00DB2A1B"/>
    <w:rsid w:val="00DB2A28"/>
    <w:rsid w:val="00DB5081"/>
    <w:rsid w:val="00DB5941"/>
    <w:rsid w:val="00DB5C6B"/>
    <w:rsid w:val="00DB7421"/>
    <w:rsid w:val="00DC2439"/>
    <w:rsid w:val="00DC3AA2"/>
    <w:rsid w:val="00DC5B1F"/>
    <w:rsid w:val="00DC6DB3"/>
    <w:rsid w:val="00DC6F16"/>
    <w:rsid w:val="00DC7883"/>
    <w:rsid w:val="00DC7B43"/>
    <w:rsid w:val="00DC7D51"/>
    <w:rsid w:val="00DD2FCC"/>
    <w:rsid w:val="00DD6192"/>
    <w:rsid w:val="00DD6288"/>
    <w:rsid w:val="00DE0021"/>
    <w:rsid w:val="00DE0D6F"/>
    <w:rsid w:val="00DE14C4"/>
    <w:rsid w:val="00DE196D"/>
    <w:rsid w:val="00DE22B1"/>
    <w:rsid w:val="00DE3FC9"/>
    <w:rsid w:val="00DE44A5"/>
    <w:rsid w:val="00DE69F7"/>
    <w:rsid w:val="00DF09FA"/>
    <w:rsid w:val="00DF1DE6"/>
    <w:rsid w:val="00DF51B4"/>
    <w:rsid w:val="00DF5C87"/>
    <w:rsid w:val="00DF61C3"/>
    <w:rsid w:val="00DF7072"/>
    <w:rsid w:val="00DF7832"/>
    <w:rsid w:val="00E00ECD"/>
    <w:rsid w:val="00E0377E"/>
    <w:rsid w:val="00E07DAF"/>
    <w:rsid w:val="00E11C4C"/>
    <w:rsid w:val="00E151E7"/>
    <w:rsid w:val="00E17831"/>
    <w:rsid w:val="00E22746"/>
    <w:rsid w:val="00E2369E"/>
    <w:rsid w:val="00E30D7F"/>
    <w:rsid w:val="00E30EDE"/>
    <w:rsid w:val="00E35562"/>
    <w:rsid w:val="00E41331"/>
    <w:rsid w:val="00E41A7B"/>
    <w:rsid w:val="00E44532"/>
    <w:rsid w:val="00E44C24"/>
    <w:rsid w:val="00E46389"/>
    <w:rsid w:val="00E469DA"/>
    <w:rsid w:val="00E51DCB"/>
    <w:rsid w:val="00E51ED4"/>
    <w:rsid w:val="00E53D67"/>
    <w:rsid w:val="00E54ABA"/>
    <w:rsid w:val="00E54CE6"/>
    <w:rsid w:val="00E55D5E"/>
    <w:rsid w:val="00E569AF"/>
    <w:rsid w:val="00E57010"/>
    <w:rsid w:val="00E612C4"/>
    <w:rsid w:val="00E634C8"/>
    <w:rsid w:val="00E63917"/>
    <w:rsid w:val="00E714A0"/>
    <w:rsid w:val="00E717AA"/>
    <w:rsid w:val="00E718F8"/>
    <w:rsid w:val="00E747E5"/>
    <w:rsid w:val="00E7654C"/>
    <w:rsid w:val="00E76F6B"/>
    <w:rsid w:val="00E77501"/>
    <w:rsid w:val="00E832CF"/>
    <w:rsid w:val="00E836B7"/>
    <w:rsid w:val="00E86700"/>
    <w:rsid w:val="00E86B0A"/>
    <w:rsid w:val="00E86CF0"/>
    <w:rsid w:val="00E90C33"/>
    <w:rsid w:val="00E90E8C"/>
    <w:rsid w:val="00E921B8"/>
    <w:rsid w:val="00E94367"/>
    <w:rsid w:val="00EA0437"/>
    <w:rsid w:val="00EA5070"/>
    <w:rsid w:val="00EA5911"/>
    <w:rsid w:val="00EA6222"/>
    <w:rsid w:val="00EB1440"/>
    <w:rsid w:val="00EB24D3"/>
    <w:rsid w:val="00EB2761"/>
    <w:rsid w:val="00EB3213"/>
    <w:rsid w:val="00EB3759"/>
    <w:rsid w:val="00EC1762"/>
    <w:rsid w:val="00EC27FF"/>
    <w:rsid w:val="00EC47E8"/>
    <w:rsid w:val="00EC5B04"/>
    <w:rsid w:val="00ED0190"/>
    <w:rsid w:val="00ED24D4"/>
    <w:rsid w:val="00ED37F1"/>
    <w:rsid w:val="00ED3D11"/>
    <w:rsid w:val="00ED53DE"/>
    <w:rsid w:val="00ED5486"/>
    <w:rsid w:val="00ED6926"/>
    <w:rsid w:val="00ED79BE"/>
    <w:rsid w:val="00EE02AC"/>
    <w:rsid w:val="00EE0D6A"/>
    <w:rsid w:val="00EF2063"/>
    <w:rsid w:val="00EF3F37"/>
    <w:rsid w:val="00EF6C66"/>
    <w:rsid w:val="00F00A49"/>
    <w:rsid w:val="00F026A1"/>
    <w:rsid w:val="00F03EC5"/>
    <w:rsid w:val="00F04546"/>
    <w:rsid w:val="00F06A09"/>
    <w:rsid w:val="00F0712B"/>
    <w:rsid w:val="00F07EC2"/>
    <w:rsid w:val="00F10E15"/>
    <w:rsid w:val="00F1208B"/>
    <w:rsid w:val="00F121C4"/>
    <w:rsid w:val="00F13797"/>
    <w:rsid w:val="00F13877"/>
    <w:rsid w:val="00F13A20"/>
    <w:rsid w:val="00F155EE"/>
    <w:rsid w:val="00F16717"/>
    <w:rsid w:val="00F1684D"/>
    <w:rsid w:val="00F16B61"/>
    <w:rsid w:val="00F241A2"/>
    <w:rsid w:val="00F27793"/>
    <w:rsid w:val="00F31278"/>
    <w:rsid w:val="00F31D00"/>
    <w:rsid w:val="00F3242E"/>
    <w:rsid w:val="00F33092"/>
    <w:rsid w:val="00F35E09"/>
    <w:rsid w:val="00F376FF"/>
    <w:rsid w:val="00F4065F"/>
    <w:rsid w:val="00F451CF"/>
    <w:rsid w:val="00F51AFD"/>
    <w:rsid w:val="00F537C5"/>
    <w:rsid w:val="00F54B5D"/>
    <w:rsid w:val="00F54B7D"/>
    <w:rsid w:val="00F55C34"/>
    <w:rsid w:val="00F56A14"/>
    <w:rsid w:val="00F6117E"/>
    <w:rsid w:val="00F62CEC"/>
    <w:rsid w:val="00F645FF"/>
    <w:rsid w:val="00F667CD"/>
    <w:rsid w:val="00F66DBF"/>
    <w:rsid w:val="00F66E6B"/>
    <w:rsid w:val="00F71A81"/>
    <w:rsid w:val="00F72E52"/>
    <w:rsid w:val="00F74142"/>
    <w:rsid w:val="00F74C5B"/>
    <w:rsid w:val="00F80453"/>
    <w:rsid w:val="00F80E8F"/>
    <w:rsid w:val="00F82854"/>
    <w:rsid w:val="00F8326C"/>
    <w:rsid w:val="00F8706B"/>
    <w:rsid w:val="00F87C9D"/>
    <w:rsid w:val="00F9035B"/>
    <w:rsid w:val="00F91B10"/>
    <w:rsid w:val="00F93164"/>
    <w:rsid w:val="00F93344"/>
    <w:rsid w:val="00F9397F"/>
    <w:rsid w:val="00F93D72"/>
    <w:rsid w:val="00F97FF8"/>
    <w:rsid w:val="00FA03B1"/>
    <w:rsid w:val="00FA0D98"/>
    <w:rsid w:val="00FA2D99"/>
    <w:rsid w:val="00FA2DA9"/>
    <w:rsid w:val="00FA4F03"/>
    <w:rsid w:val="00FA544D"/>
    <w:rsid w:val="00FA646B"/>
    <w:rsid w:val="00FA6D25"/>
    <w:rsid w:val="00FA7E8A"/>
    <w:rsid w:val="00FB2A74"/>
    <w:rsid w:val="00FB3F52"/>
    <w:rsid w:val="00FB5FCE"/>
    <w:rsid w:val="00FB6DB0"/>
    <w:rsid w:val="00FC0DA8"/>
    <w:rsid w:val="00FC480C"/>
    <w:rsid w:val="00FC634E"/>
    <w:rsid w:val="00FD00F5"/>
    <w:rsid w:val="00FD0F34"/>
    <w:rsid w:val="00FD1ADE"/>
    <w:rsid w:val="00FD24E9"/>
    <w:rsid w:val="00FD445A"/>
    <w:rsid w:val="00FD60B7"/>
    <w:rsid w:val="00FE06CE"/>
    <w:rsid w:val="00FE1263"/>
    <w:rsid w:val="00FE1EB4"/>
    <w:rsid w:val="00FE2C70"/>
    <w:rsid w:val="00FE4F02"/>
    <w:rsid w:val="00FE534B"/>
    <w:rsid w:val="00FE5ED9"/>
    <w:rsid w:val="00FE7075"/>
    <w:rsid w:val="00FF1891"/>
    <w:rsid w:val="00FF3F6C"/>
    <w:rsid w:val="00FF5B94"/>
    <w:rsid w:val="00FF7558"/>
    <w:rsid w:val="00FF7772"/>
    <w:rsid w:val="64AF4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60F5502"/>
  <w15:docId w15:val="{4A24B566-9020-4ADA-8046-9AB737D05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917585"/>
    <w:pPr>
      <w:widowControl w:val="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pPr>
      <w:widowControl w:val="0"/>
      <w:spacing w:after="12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paragraph" w:styleId="a4">
    <w:name w:val="Balloon Text"/>
    <w:basedOn w:val="a"/>
    <w:link w:val="a5"/>
    <w:uiPriority w:val="99"/>
    <w:unhideWhenUsed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link w:val="HTML0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  <w:color w:val="000000"/>
      <w:sz w:val="24"/>
      <w:szCs w:val="24"/>
      <w:u w:color="000000"/>
    </w:rPr>
  </w:style>
  <w:style w:type="paragraph" w:styleId="aa">
    <w:name w:val="Normal (Web)"/>
    <w:pPr>
      <w:spacing w:before="100" w:after="100"/>
    </w:pPr>
    <w:rPr>
      <w:rFonts w:ascii="宋体" w:hAnsi="宋体" w:cs="宋体"/>
      <w:color w:val="000000"/>
      <w:sz w:val="24"/>
      <w:szCs w:val="24"/>
      <w:u w:color="000000"/>
    </w:rPr>
  </w:style>
  <w:style w:type="character" w:styleId="ab">
    <w:name w:val="Hyperlink"/>
    <w:qFormat/>
    <w:rPr>
      <w:u w:val="single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c">
    <w:name w:val="页眉与页脚"/>
    <w:qFormat/>
    <w:pPr>
      <w:tabs>
        <w:tab w:val="right" w:pos="9020"/>
      </w:tabs>
    </w:pPr>
    <w:rPr>
      <w:rFonts w:ascii="Helvetica" w:eastAsia="Arial Unicode MS" w:hAnsi="Arial Unicode MS" w:cs="Arial Unicode MS"/>
      <w:color w:val="000000"/>
      <w:sz w:val="24"/>
      <w:szCs w:val="24"/>
    </w:rPr>
  </w:style>
  <w:style w:type="paragraph" w:customStyle="1" w:styleId="ad">
    <w:name w:val="题目"/>
    <w:next w:val="a"/>
    <w:qFormat/>
    <w:pPr>
      <w:keepNext/>
      <w:widowControl w:val="0"/>
      <w:jc w:val="both"/>
      <w:outlineLvl w:val="0"/>
    </w:pPr>
    <w:rPr>
      <w:rFonts w:ascii="Arial Unicode MS" w:eastAsia="Times New Roman Bold" w:hAnsi="Arial Unicode MS" w:cs="Arial Unicode MS" w:hint="eastAsia"/>
      <w:color w:val="000000"/>
      <w:kern w:val="2"/>
      <w:sz w:val="32"/>
      <w:szCs w:val="32"/>
      <w:u w:color="000000"/>
      <w:lang w:val="zh-TW" w:eastAsia="zh-TW"/>
    </w:rPr>
  </w:style>
  <w:style w:type="character" w:customStyle="1" w:styleId="a5">
    <w:name w:val="批注框文本 字符"/>
    <w:basedOn w:val="a0"/>
    <w:link w:val="a4"/>
    <w:uiPriority w:val="99"/>
    <w:semiHidden/>
    <w:qFormat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9">
    <w:name w:val="页眉 字符"/>
    <w:basedOn w:val="a0"/>
    <w:link w:val="a8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7">
    <w:name w:val="页脚 字符"/>
    <w:basedOn w:val="a0"/>
    <w:link w:val="a6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paragraph" w:styleId="ae">
    <w:name w:val="List Paragraph"/>
    <w:basedOn w:val="a"/>
    <w:uiPriority w:val="99"/>
    <w:rsid w:val="008F7746"/>
    <w:pPr>
      <w:ind w:firstLineChars="200" w:firstLine="420"/>
    </w:pPr>
  </w:style>
  <w:style w:type="table" w:styleId="af">
    <w:name w:val="Table Grid"/>
    <w:basedOn w:val="a1"/>
    <w:uiPriority w:val="59"/>
    <w:rsid w:val="00EB32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0">
    <w:name w:val="aa图片"/>
    <w:basedOn w:val="a"/>
    <w:link w:val="aa1"/>
    <w:qFormat/>
    <w:rsid w:val="00BD2B2B"/>
    <w:pPr>
      <w:spacing w:beforeLines="50" w:before="50" w:afterLines="50" w:after="50"/>
      <w:jc w:val="center"/>
    </w:pPr>
    <w:rPr>
      <w:rFonts w:ascii="Times New Roman" w:eastAsia="宋体" w:hAnsi="Times New Roman"/>
      <w:noProof/>
    </w:rPr>
  </w:style>
  <w:style w:type="paragraph" w:customStyle="1" w:styleId="aa2">
    <w:name w:val="aa正文"/>
    <w:basedOn w:val="a"/>
    <w:link w:val="aa3"/>
    <w:qFormat/>
    <w:rsid w:val="00D665DB"/>
    <w:pPr>
      <w:spacing w:beforeLines="50" w:before="50"/>
      <w:ind w:leftChars="100" w:left="100" w:rightChars="100" w:right="100" w:firstLineChars="200" w:firstLine="200"/>
    </w:pPr>
    <w:rPr>
      <w:rFonts w:ascii="Times New Roman" w:eastAsia="FangSong" w:hAnsi="Times New Roman" w:cs="Adobe 黑体 Std R"/>
      <w:szCs w:val="24"/>
    </w:rPr>
  </w:style>
  <w:style w:type="character" w:customStyle="1" w:styleId="aa1">
    <w:name w:val="aa图片 字符"/>
    <w:basedOn w:val="a0"/>
    <w:link w:val="aa0"/>
    <w:rsid w:val="00BD2B2B"/>
    <w:rPr>
      <w:rFonts w:cs="Calibri"/>
      <w:noProof/>
      <w:color w:val="000000"/>
      <w:kern w:val="2"/>
      <w:sz w:val="21"/>
      <w:szCs w:val="21"/>
      <w:u w:color="000000"/>
    </w:rPr>
  </w:style>
  <w:style w:type="character" w:customStyle="1" w:styleId="aa3">
    <w:name w:val="aa正文 字符"/>
    <w:basedOn w:val="a0"/>
    <w:link w:val="aa2"/>
    <w:rsid w:val="00D665DB"/>
    <w:rPr>
      <w:rFonts w:eastAsia="FangSong" w:cs="Adobe 黑体 Std R"/>
      <w:color w:val="000000"/>
      <w:kern w:val="2"/>
      <w:sz w:val="21"/>
      <w:szCs w:val="24"/>
      <w:u w:color="000000"/>
    </w:rPr>
  </w:style>
  <w:style w:type="character" w:customStyle="1" w:styleId="HTML0">
    <w:name w:val="HTML 预设格式 字符"/>
    <w:basedOn w:val="a0"/>
    <w:link w:val="HTML"/>
    <w:uiPriority w:val="99"/>
    <w:rsid w:val="00C434CA"/>
    <w:rPr>
      <w:rFonts w:ascii="宋体" w:hAnsi="宋体" w:cs="宋体"/>
      <w:color w:val="000000"/>
      <w:sz w:val="24"/>
      <w:szCs w:val="24"/>
      <w:u w:color="000000"/>
    </w:rPr>
  </w:style>
  <w:style w:type="paragraph" w:customStyle="1" w:styleId="aa4">
    <w:name w:val="aa代码"/>
    <w:basedOn w:val="a"/>
    <w:link w:val="aa5"/>
    <w:qFormat/>
    <w:rsid w:val="00AC2079"/>
    <w:pPr>
      <w:widowControl/>
      <w:pBdr>
        <w:top w:val="dashed" w:sz="12" w:space="1" w:color="528F2A" w:themeColor="accent2" w:themeShade="BF"/>
        <w:left w:val="dashed" w:sz="12" w:space="4" w:color="528F2A" w:themeColor="accent2" w:themeShade="BF"/>
        <w:bottom w:val="dashed" w:sz="12" w:space="1" w:color="528F2A" w:themeColor="accent2" w:themeShade="BF"/>
        <w:right w:val="dashed" w:sz="12" w:space="4" w:color="528F2A" w:themeColor="accent2" w:themeShade="BF"/>
      </w:pBd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100" w:left="100" w:rightChars="100" w:right="100"/>
      <w:jc w:val="left"/>
    </w:pPr>
    <w:rPr>
      <w:rFonts w:ascii="Courier New" w:eastAsia="宋体" w:hAnsi="Courier New" w:cs="Courier New"/>
      <w:color w:val="0033B3"/>
      <w:kern w:val="0"/>
      <w:sz w:val="18"/>
    </w:rPr>
  </w:style>
  <w:style w:type="character" w:customStyle="1" w:styleId="aa5">
    <w:name w:val="aa代码 字符"/>
    <w:basedOn w:val="a0"/>
    <w:link w:val="aa4"/>
    <w:rsid w:val="00AC2079"/>
    <w:rPr>
      <w:rFonts w:ascii="Courier New" w:hAnsi="Courier New" w:cs="Courier New"/>
      <w:color w:val="0033B3"/>
      <w:sz w:val="18"/>
      <w:szCs w:val="21"/>
      <w:shd w:val="clear" w:color="auto" w:fill="FFFFFF"/>
    </w:rPr>
  </w:style>
  <w:style w:type="paragraph" w:styleId="af0">
    <w:name w:val="caption"/>
    <w:basedOn w:val="a"/>
    <w:next w:val="a"/>
    <w:uiPriority w:val="35"/>
    <w:unhideWhenUsed/>
    <w:qFormat/>
    <w:rsid w:val="00423176"/>
    <w:rPr>
      <w:rFonts w:asciiTheme="majorHAnsi" w:eastAsia="黑体" w:hAnsiTheme="majorHAnsi" w:cstheme="majorBidi"/>
      <w:sz w:val="20"/>
      <w:szCs w:val="20"/>
    </w:rPr>
  </w:style>
  <w:style w:type="paragraph" w:customStyle="1" w:styleId="aa6">
    <w:name w:val="aa小标题"/>
    <w:basedOn w:val="ae"/>
    <w:link w:val="aa7"/>
    <w:qFormat/>
    <w:rsid w:val="0062305C"/>
    <w:pPr>
      <w:shd w:val="clear" w:color="auto" w:fill="FFFFFF" w:themeFill="background1"/>
      <w:spacing w:beforeLines="100" w:before="100" w:line="360" w:lineRule="auto"/>
      <w:ind w:leftChars="50" w:left="50" w:firstLineChars="0" w:firstLine="0"/>
      <w:jc w:val="left"/>
    </w:pPr>
    <w:rPr>
      <w:rFonts w:ascii="黑体" w:eastAsiaTheme="majorEastAsia" w:hAnsi="黑体" w:cstheme="minorBidi"/>
      <w:b/>
      <w:color w:val="auto"/>
      <w:sz w:val="28"/>
    </w:rPr>
  </w:style>
  <w:style w:type="character" w:customStyle="1" w:styleId="aa7">
    <w:name w:val="aa小标题 字符"/>
    <w:basedOn w:val="a0"/>
    <w:link w:val="aa6"/>
    <w:rsid w:val="0062305C"/>
    <w:rPr>
      <w:rFonts w:ascii="黑体" w:eastAsiaTheme="majorEastAsia" w:hAnsi="黑体" w:cstheme="minorBidi"/>
      <w:b/>
      <w:kern w:val="2"/>
      <w:sz w:val="28"/>
      <w:szCs w:val="21"/>
      <w:shd w:val="clear" w:color="auto" w:fill="FFFFFF" w:themeFill="background1"/>
    </w:rPr>
  </w:style>
  <w:style w:type="paragraph" w:customStyle="1" w:styleId="aa8">
    <w:name w:val="aa三级标题"/>
    <w:basedOn w:val="aa6"/>
    <w:link w:val="aa9"/>
    <w:qFormat/>
    <w:rsid w:val="00936CA0"/>
    <w:pPr>
      <w:spacing w:before="240"/>
      <w:ind w:left="105"/>
    </w:pPr>
    <w:rPr>
      <w:rFonts w:ascii="Times New Roman" w:eastAsia="宋体" w:hAnsi="Times New Roman"/>
      <w:sz w:val="24"/>
    </w:rPr>
  </w:style>
  <w:style w:type="character" w:customStyle="1" w:styleId="aa9">
    <w:name w:val="aa三级标题 字符"/>
    <w:basedOn w:val="aa7"/>
    <w:link w:val="aa8"/>
    <w:rsid w:val="00936CA0"/>
    <w:rPr>
      <w:rFonts w:ascii="黑体" w:eastAsiaTheme="majorEastAsia" w:hAnsi="黑体" w:cstheme="minorBidi"/>
      <w:b/>
      <w:kern w:val="2"/>
      <w:sz w:val="24"/>
      <w:szCs w:val="21"/>
      <w:shd w:val="clear" w:color="auto" w:fill="FFFFFF" w:themeFill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53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3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0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8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3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黑体"/>
        <a:cs typeface="Helvetica"/>
      </a:majorFont>
      <a:minorFont>
        <a:latin typeface="Helvetica"/>
        <a:ea typeface="宋体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5171BA1-2DAF-4061-B341-48BC64D02A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6</TotalTime>
  <Pages>5</Pages>
  <Words>243</Words>
  <Characters>1388</Characters>
  <Application>Microsoft Office Word</Application>
  <DocSecurity>0</DocSecurity>
  <Lines>11</Lines>
  <Paragraphs>3</Paragraphs>
  <ScaleCrop>false</ScaleCrop>
  <Company>Microsoft</Company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G</dc:creator>
  <cp:keywords/>
  <dc:description/>
  <cp:lastModifiedBy>Song XJ</cp:lastModifiedBy>
  <cp:revision>53</cp:revision>
  <dcterms:created xsi:type="dcterms:W3CDTF">2016-11-08T12:35:00Z</dcterms:created>
  <dcterms:modified xsi:type="dcterms:W3CDTF">2021-04-22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975</vt:lpwstr>
  </property>
</Properties>
</file>